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2096" behindDoc="0" locked="0" layoutInCell="1" allowOverlap="1" wp14:anchorId="1EAA08B7" wp14:editId="3CAA8BD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proofErr w:type="spellStart"/>
      <w:r w:rsidRPr="00FF1FB1">
        <w:rPr>
          <w:rFonts w:cs="Times New Roman"/>
          <w:sz w:val="28"/>
          <w:szCs w:val="28"/>
        </w:rPr>
        <w:t>MComp</w:t>
      </w:r>
      <w:proofErr w:type="spellEnd"/>
      <w:r w:rsidRPr="00FF1FB1">
        <w:rPr>
          <w:rFonts w:cs="Times New Roman"/>
          <w:sz w:val="28"/>
          <w:szCs w:val="28"/>
        </w:rPr>
        <w:t xml:space="preserve">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845712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1A61A5">
        <w:rPr>
          <w:rFonts w:cs="Times New Roman"/>
          <w:sz w:val="28"/>
          <w:szCs w:val="28"/>
        </w:rPr>
        <w:t>874</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B60A80">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B60A80">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B60A80">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B60A80">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B60A80">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B60A80">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B60A80">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B60A80">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B60A80">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B60A80">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B60A80">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B60A80">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B60A80">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B60A80">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B60A80">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B60A80">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B60A80">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B60A80">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B60A80">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B60A80">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B60A80">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B60A80">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B60A80">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B60A80">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B60A80">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B60A80">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B60A80">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B60A80">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B60A80">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B60A80">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B60A80">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B60A80">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B60A80">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B60A80">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B60A80">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B60A80">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B60A80">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B60A80">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B60A80">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B60A80">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B60A80">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B60A80">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B60A80">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B60A80">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B60A80">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B60A80">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B60A80">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B60A80">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B60A80">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B60A80">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B60A80">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B60A80">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B60A80">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B60A80">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B60A80">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B60A80">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B60A80">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B60A80">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B60A80">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B60A80">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B60A80">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B60A80">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55168" behindDoc="0" locked="0" layoutInCell="1" allowOverlap="1" wp14:anchorId="04416C2D" wp14:editId="75C3141C">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w:t>
      </w:r>
      <w:proofErr w:type="gramStart"/>
      <w:r w:rsidR="0063045F" w:rsidRPr="00FF5662">
        <w:t>in order to</w:t>
      </w:r>
      <w:proofErr w:type="gramEnd"/>
      <w:r w:rsidR="0063045F" w:rsidRPr="00FF5662">
        <w:t xml:space="preserve"> showcase what a genetic algorithm does and make the program enjoyable to use for others who are interested in genetic algorithms. I know that the project is possible due to similar concepts being achieved by others </w:t>
      </w:r>
      <w:r w:rsidR="003F4E2A">
        <w:t xml:space="preserve">such as Nathan </w:t>
      </w:r>
      <w:proofErr w:type="spellStart"/>
      <w:r w:rsidR="003F4E2A">
        <w:t>Rooy</w:t>
      </w:r>
      <w:proofErr w:type="spellEnd"/>
      <w:r w:rsidR="003F4E2A">
        <w:t xml:space="preserve">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w:t>
      </w:r>
      <w:proofErr w:type="spellStart"/>
      <w:r w:rsidR="00D62D3C">
        <w:t>Rooy’s</w:t>
      </w:r>
      <w:proofErr w:type="spellEnd"/>
      <w:r w:rsidR="00D62D3C">
        <w:t xml:space="preserve"> simulation.</w:t>
      </w:r>
    </w:p>
    <w:p w14:paraId="32C2B65B" w14:textId="78B7CBF4" w:rsidR="00540FAB" w:rsidRPr="0063045F" w:rsidRDefault="00540FAB" w:rsidP="00540FAB">
      <w:pPr>
        <w:jc w:val="center"/>
      </w:pPr>
      <w:r>
        <w:t xml:space="preserve">Figure 1.2 - Nathan </w:t>
      </w:r>
      <w:proofErr w:type="spellStart"/>
      <w:r>
        <w:t>Rooy’s</w:t>
      </w:r>
      <w:proofErr w:type="spellEnd"/>
      <w:r>
        <w:t xml:space="preserve">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 xml:space="preserve">Similar projects, such as one by Nathan </w:t>
      </w:r>
      <w:proofErr w:type="spellStart"/>
      <w:r w:rsidRPr="00FF5662">
        <w:t>Rooy</w:t>
      </w:r>
      <w:proofErr w:type="spellEnd"/>
      <w:r w:rsidRPr="00FF5662">
        <w:t xml:space="preserve">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w:t>
      </w:r>
      <w:proofErr w:type="gramStart"/>
      <w:r w:rsidRPr="00FF5662">
        <w:t xml:space="preserve">University </w:t>
      </w:r>
      <w:r w:rsidR="00DC3A73">
        <w:t xml:space="preserve"> WRONG</w:t>
      </w:r>
      <w:proofErr w:type="gramEnd"/>
      <w:r w:rsidR="00DC3A73">
        <w:t xml:space="preserve">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xml:space="preserve">] </w:t>
      </w:r>
      <w:proofErr w:type="gramStart"/>
      <w:r w:rsidRPr="00FF5662">
        <w:t>in order to</w:t>
      </w:r>
      <w:proofErr w:type="gramEnd"/>
      <w:r w:rsidRPr="00FF5662">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FF5662">
        <w:t>The end result</w:t>
      </w:r>
      <w:proofErr w:type="gramEnd"/>
      <w:r w:rsidRPr="00FF5662">
        <w:t xml:space="preserve">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3120" behindDoc="0" locked="0" layoutInCell="1" allowOverlap="1" wp14:anchorId="5468339A" wp14:editId="57E77D0B">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5072E893" w:rsidR="00BB2190" w:rsidRDefault="009132D4" w:rsidP="00AF00CB">
      <w:r>
        <w:t>The diagram above details the project plan that I have used throughout the course of the year, beginning in November 2020, and ending in May 2021. The diagram was created using tomsplanner.com</w:t>
      </w:r>
      <w:r w:rsidR="00C778AB">
        <w:t xml:space="preserve"> [X]</w:t>
      </w:r>
      <w:r>
        <w:t xml:space="preserve">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57216" behindDoc="0" locked="0" layoutInCell="1" allowOverlap="1" wp14:anchorId="4F1BE00F" wp14:editId="66B4E709">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w:t>
      </w:r>
      <w:proofErr w:type="gramStart"/>
      <w:r>
        <w:t>each individual</w:t>
      </w:r>
      <w:proofErr w:type="gramEnd"/>
      <w:r>
        <w:t xml:space="preserve">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t>This fixes</w:t>
      </w:r>
      <w:proofErr w:type="gramEnd"/>
      <w:r>
        <w:t xml:space="preserve">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proofErr w:type="gramStart"/>
      <w:r w:rsidR="009D5FC5">
        <w:t>each individual’s</w:t>
      </w:r>
      <w:proofErr w:type="gramEnd"/>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45102E85">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proofErr w:type="gramStart"/>
      <w:r>
        <w:t>Similar to</w:t>
      </w:r>
      <w:proofErr w:type="gramEnd"/>
      <w: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18D56D86">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4ED772EA">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A604E8E">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FF5662">
        <w:t>navigating</w:t>
      </w:r>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B60A80"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B60A80"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B60A80"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w:t>
      </w:r>
      <w:proofErr w:type="gramStart"/>
      <w:r>
        <w:rPr>
          <w:rFonts w:eastAsiaTheme="minorEastAsia"/>
        </w:rPr>
        <w:t>)</w:t>
      </w:r>
      <w:proofErr w:type="gramEnd"/>
      <w:r>
        <w:rPr>
          <w:rFonts w:eastAsiaTheme="minorEastAsia"/>
        </w:rPr>
        <w:t xml:space="preserve">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B60A80"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B60A80"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w:t>
      </w:r>
      <w:proofErr w:type="spellStart"/>
      <w:r w:rsidR="00841AD3">
        <w:t>Symplectic</w:t>
      </w:r>
      <w:proofErr w:type="spellEnd"/>
      <w:r w:rsidR="00841AD3">
        <w:t xml:space="preserve">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B60A80"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B60A80"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w:t>
      </w:r>
      <w:proofErr w:type="spellStart"/>
      <w:r>
        <w:t>Symplectic</w:t>
      </w:r>
      <w:proofErr w:type="spellEnd"/>
      <w:r>
        <w:t xml:space="preserve"> integration can </w:t>
      </w:r>
      <w:r w:rsidR="00495EBA">
        <w:t>affect</w:t>
      </w:r>
      <w:r>
        <w:t xml:space="preserve"> how positions are calculated: </w:t>
      </w:r>
    </w:p>
    <w:p w14:paraId="7C51872E" w14:textId="74E2D37B" w:rsidR="005D739A" w:rsidRDefault="005D739A" w:rsidP="00495EBA">
      <w:pPr>
        <w:ind w:left="720"/>
      </w:pPr>
      <w:r>
        <w:t xml:space="preserve">We know from the SUVAT calculations that after 2.4 </w:t>
      </w:r>
      <w:proofErr w:type="gramStart"/>
      <w:r>
        <w:t>seconds,</w:t>
      </w:r>
      <w:proofErr w:type="gramEnd"/>
      <w:r>
        <w:t xml:space="preserve">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Using Semi-Implicit Euler (</w:t>
      </w:r>
      <w:proofErr w:type="spellStart"/>
      <w:r>
        <w:rPr>
          <w:rFonts w:eastAsiaTheme="minorEastAsia"/>
        </w:rPr>
        <w:t>Symplectic</w:t>
      </w:r>
      <w:proofErr w:type="spellEnd"/>
      <w:r>
        <w:rPr>
          <w:rFonts w:eastAsiaTheme="minorEastAsia"/>
        </w:rPr>
        <w:t xml:space="preserve">)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609BD39E" w14:textId="484BAA3B" w:rsidR="00810C87" w:rsidRDefault="00810C87" w:rsidP="00804DB3">
      <w:r>
        <w:t>Collision detection is extremely important in many computer systems, being a “fundamental problem in computer animation, computer graphics, physically-based modelling, and robotics.” [</w:t>
      </w:r>
      <w:hyperlink r:id="rId16" w:anchor=":~:text=Collision%20detection%20is%20a%20fundamental,interactions%20in%20the%20simulated%20environments." w:history="1">
        <w:r w:rsidRPr="00810C87">
          <w:rPr>
            <w:rStyle w:val="Hyperlink"/>
          </w:rPr>
          <w:t>X</w:t>
        </w:r>
      </w:hyperlink>
      <w: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Default="00810C87" w:rsidP="00804DB3">
      <w:r>
        <w:t xml:space="preserve">Just as important is collision resolution. As an example, if you watched </w:t>
      </w:r>
      <w:r w:rsidR="008B4CC6">
        <w:t xml:space="preserve">a simulation of </w:t>
      </w:r>
      <w:r>
        <w:t>two cars collid</w:t>
      </w:r>
      <w:r w:rsidR="008B4CC6">
        <w:t>ing</w:t>
      </w:r>
      <w: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w:t>
      </w:r>
      <w:r w:rsidR="00804DB3">
        <w:lastRenderedPageBreak/>
        <w:t xml:space="preserve">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proofErr w:type="spellStart"/>
      <w:r>
        <w:t>DistanceX</w:t>
      </w:r>
      <w:proofErr w:type="spellEnd"/>
      <w:r>
        <w:t xml:space="preserve"> = A Centre X – B Centre X.</w:t>
      </w:r>
    </w:p>
    <w:p w14:paraId="717E0F20" w14:textId="0415ECE3" w:rsidR="00B06026" w:rsidRDefault="00B06026" w:rsidP="00B06026">
      <w:pPr>
        <w:pStyle w:val="ListParagraph"/>
        <w:numPr>
          <w:ilvl w:val="0"/>
          <w:numId w:val="13"/>
        </w:numPr>
      </w:pPr>
      <w:proofErr w:type="spellStart"/>
      <w:r>
        <w:t>DistanceY</w:t>
      </w:r>
      <w:proofErr w:type="spellEnd"/>
      <w:r>
        <w:t xml:space="preserve">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0D50D945" w:rsidR="00B06026" w:rsidRDefault="00B06026" w:rsidP="00B06026">
      <w:r>
        <w:t>You then check whether ‘Distance’ is less than or equal to the sum of the radii of the circles. If this is true, then they are colliding.</w:t>
      </w:r>
    </w:p>
    <w:p w14:paraId="71ABEBFA" w14:textId="6665D672" w:rsidR="00272A6F" w:rsidRDefault="00272A6F" w:rsidP="00272A6F">
      <w:pPr>
        <w:jc w:val="center"/>
        <w:rPr>
          <w:noProof/>
        </w:rPr>
      </w:pPr>
      <w:r>
        <w:rPr>
          <w:noProof/>
        </w:rPr>
        <w:drawing>
          <wp:inline distT="0" distB="0" distL="0" distR="0" wp14:anchorId="73C3C5B8" wp14:editId="1BB2655F">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17"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DA1E079" w14:textId="65A0D773" w:rsidR="00272A6F" w:rsidRDefault="00272A6F" w:rsidP="00272A6F">
      <w:pPr>
        <w:jc w:val="center"/>
      </w:pPr>
      <w:r>
        <w:t>Figure 2.5 – Circle/Circle Collision</w:t>
      </w:r>
      <w:r w:rsidR="0038394D">
        <w:t xml:space="preserve"> [</w:t>
      </w:r>
      <w:hyperlink r:id="rId18" w:history="1">
        <w:r w:rsidR="0038394D" w:rsidRPr="0038394D">
          <w:rPr>
            <w:rStyle w:val="Hyperlink"/>
          </w:rPr>
          <w:t>X</w:t>
        </w:r>
      </w:hyperlink>
      <w:r w:rsidR="0038394D">
        <w:t>]</w:t>
      </w:r>
    </w:p>
    <w:p w14:paraId="068C44A4" w14:textId="2D8FD6AD" w:rsidR="00FF3BC3" w:rsidRDefault="00FF3BC3" w:rsidP="00EA48A5">
      <w:pPr>
        <w:pStyle w:val="Heading3"/>
      </w:pPr>
      <w:bookmarkStart w:id="30" w:name="_Toc69864782"/>
      <w:r>
        <w:t>2.3.</w:t>
      </w:r>
      <w:r w:rsidR="00B06026">
        <w:t>2</w:t>
      </w:r>
      <w:r>
        <w:t xml:space="preserve"> Rectangle/Rectangle</w:t>
      </w:r>
      <w:bookmarkEnd w:id="30"/>
    </w:p>
    <w:p w14:paraId="35BF99CE" w14:textId="6CC5C5B6" w:rsidR="00FF3BC3" w:rsidRPr="00FF3BC3" w:rsidRDefault="00FF3BC3" w:rsidP="00FF3BC3">
      <w:r>
        <w:t xml:space="preserve">If you have two rectangles A and B, here are the checks you </w:t>
      </w:r>
      <w:r w:rsidR="0038394D">
        <w:t>must</w:t>
      </w:r>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proofErr w:type="spellStart"/>
      <w:r>
        <w:t>DistanceX</w:t>
      </w:r>
      <w:proofErr w:type="spellEnd"/>
      <w:r>
        <w:t xml:space="preserve">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proofErr w:type="spellStart"/>
      <w:r>
        <w:lastRenderedPageBreak/>
        <w:t>DistanceY</w:t>
      </w:r>
      <w:proofErr w:type="spellEnd"/>
      <w:r>
        <w:t xml:space="preserve">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w:t>
      </w:r>
      <w:proofErr w:type="spellStart"/>
      <w:proofErr w:type="gramStart"/>
      <w:r w:rsidR="00CA336F">
        <w:t>computeAlgorithm</w:t>
      </w:r>
      <w:proofErr w:type="spellEnd"/>
      <w:r w:rsidR="00CA336F">
        <w:t>(</w:t>
      </w:r>
      <w:proofErr w:type="gramEnd"/>
      <w:r w:rsidR="00CA336F">
        <w:t>)’ method which calls each algorithm function in the following order.</w:t>
      </w:r>
    </w:p>
    <w:p w14:paraId="727E06D3" w14:textId="77777777" w:rsidR="00AE77C7" w:rsidRDefault="00CA336F" w:rsidP="00AE77C7">
      <w:pPr>
        <w:spacing w:before="160"/>
        <w:rPr>
          <w:i/>
          <w:iCs/>
        </w:rPr>
      </w:pPr>
      <w:proofErr w:type="spellStart"/>
      <w:r w:rsidRPr="00AE77C7">
        <w:rPr>
          <w:rStyle w:val="Heading4Char"/>
        </w:rPr>
        <w:t>sortPopulationByFitness</w:t>
      </w:r>
      <w:proofErr w:type="spellEnd"/>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proofErr w:type="spellStart"/>
      <w:r>
        <w:t>selectionProces</w:t>
      </w:r>
      <w:r w:rsidR="00AE77C7">
        <w:t>s</w:t>
      </w:r>
      <w:proofErr w:type="spellEnd"/>
      <w:r w:rsidR="00AE77C7">
        <w:t xml:space="preserve"> </w:t>
      </w:r>
      <w:r w:rsidR="00C95FCF">
        <w:t>-&gt;</w:t>
      </w:r>
      <w:r w:rsidR="00AE77C7">
        <w:t xml:space="preserve"> </w:t>
      </w:r>
      <w:proofErr w:type="spellStart"/>
      <w:r w:rsidR="00AE77C7">
        <w:t>crossoverProcess</w:t>
      </w:r>
      <w:proofErr w:type="spellEnd"/>
      <w:r w:rsidR="00AE77C7">
        <w:t xml:space="preserve"> </w:t>
      </w:r>
      <w:r w:rsidR="00C95FCF">
        <w:t>-&gt;</w:t>
      </w:r>
      <w:r w:rsidR="00AE77C7">
        <w:t xml:space="preserve"> </w:t>
      </w:r>
      <w:proofErr w:type="spellStart"/>
      <w:r w:rsidR="00AE77C7">
        <w:t>mutationProcess</w:t>
      </w:r>
      <w:proofErr w:type="spellEnd"/>
    </w:p>
    <w:p w14:paraId="41CFD2B9" w14:textId="268F769C" w:rsidR="00AE77C7" w:rsidRDefault="00AE77C7" w:rsidP="00AE77C7">
      <w:r>
        <w:t xml:space="preserve">These methods check the corresponding type properties and call the respective function. For example, if the mutation_ parameter was set to swap mutation, </w:t>
      </w:r>
      <w:proofErr w:type="spellStart"/>
      <w:r>
        <w:t>mutationProcess</w:t>
      </w:r>
      <w:proofErr w:type="spellEnd"/>
      <w:r>
        <w:t xml:space="preserve"> would call the ‘</w:t>
      </w:r>
      <w:proofErr w:type="gramStart"/>
      <w:r>
        <w:t>mutationSwap(</w:t>
      </w:r>
      <w:proofErr w:type="gramEnd"/>
      <w:r>
        <w:t>)’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spellStart"/>
      <w:proofErr w:type="gramStart"/>
      <w:r>
        <w:rPr>
          <w:rFonts w:ascii="Consolas" w:hAnsi="Consolas" w:cs="Consolas"/>
          <w:color w:val="2B91AF"/>
          <w:sz w:val="19"/>
          <w:szCs w:val="19"/>
        </w:rPr>
        <w:t>MutationType</w:t>
      </w:r>
      <w:proofErr w:type="spellEnd"/>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proofErr w:type="spellStart"/>
      <w:r>
        <w:t>createNewPopulation</w:t>
      </w:r>
      <w:proofErr w:type="spellEnd"/>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lastRenderedPageBreak/>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37383CCD" w:rsidR="000007C8" w:rsidRDefault="000007C8" w:rsidP="000007C8">
      <w:r>
        <w:rPr>
          <w:noProof/>
        </w:rPr>
        <w:drawing>
          <wp:inline distT="0" distB="0" distL="0" distR="0" wp14:anchorId="2EDB04D8" wp14:editId="25E7A170">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0381522D" w14:textId="46222119" w:rsidR="00A301DD" w:rsidRPr="000007C8" w:rsidRDefault="00A301DD" w:rsidP="00A301DD">
      <w:pPr>
        <w:jc w:val="center"/>
      </w:pPr>
      <w:r>
        <w:t>Figure 3.1 – Uniform Crossover [X]</w:t>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2519E07" w:rsidR="00197DB2" w:rsidRDefault="00197DB2" w:rsidP="00197DB2">
      <w:pPr>
        <w:rPr>
          <w:noProof/>
        </w:rPr>
      </w:pPr>
      <w:r>
        <w:rPr>
          <w:noProof/>
        </w:rPr>
        <w:drawing>
          <wp:inline distT="0" distB="0" distL="0" distR="0" wp14:anchorId="0E667ABD" wp14:editId="42291ACE">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502837DA" w14:textId="06A745AB" w:rsidR="00A301DD" w:rsidRPr="00197DB2" w:rsidRDefault="00A301DD" w:rsidP="00A301DD">
      <w:pPr>
        <w:jc w:val="center"/>
        <w:rPr>
          <w:noProof/>
        </w:rPr>
      </w:pPr>
      <w:r>
        <w:rPr>
          <w:noProof/>
        </w:rPr>
        <w:t>Figure 3.2 – Single Point Crossover [X]</w:t>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8849528" w:rsidR="00142215" w:rsidRDefault="00197DB2" w:rsidP="00197DB2">
      <w:r>
        <w:rPr>
          <w:noProof/>
        </w:rPr>
        <w:drawing>
          <wp:inline distT="0" distB="0" distL="0" distR="0" wp14:anchorId="1B55B3E5" wp14:editId="3DF637DD">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2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615AC2F8" w14:textId="5C5466A1" w:rsidR="00A301DD" w:rsidRPr="00197DB2" w:rsidRDefault="00A301DD" w:rsidP="00A301DD">
      <w:pPr>
        <w:jc w:val="center"/>
      </w:pPr>
      <w:r>
        <w:t>Figure 3.3 Multiple Point Crossover [X]</w:t>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7555EC7F"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 xml:space="preserve">Each simulation object stores its own collider object. Colliders have </w:t>
      </w:r>
      <w:proofErr w:type="gramStart"/>
      <w:r>
        <w:t>a number of</w:t>
      </w:r>
      <w:proofErr w:type="gramEnd"/>
      <w:r>
        <w:t xml:space="preserve">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proofErr w:type="spellStart"/>
      <w:r>
        <w:t>minExtentX</w:t>
      </w:r>
      <w:proofErr w:type="spellEnd"/>
      <w:r>
        <w:t xml:space="preserve"> &amp; </w:t>
      </w:r>
      <w:proofErr w:type="spellStart"/>
      <w:r>
        <w:t>maxExtentX</w:t>
      </w:r>
      <w:proofErr w:type="spellEnd"/>
      <w:r>
        <w:t xml:space="preserve">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DA3C4DB" w:rsidR="007F4C3C" w:rsidRDefault="007F4C3C" w:rsidP="00EA48A5">
      <w:pPr>
        <w:pStyle w:val="Heading3"/>
      </w:pPr>
      <w:bookmarkStart w:id="50" w:name="_Toc69864802"/>
      <w:r>
        <w:lastRenderedPageBreak/>
        <w:t xml:space="preserve">3.5.5 </w:t>
      </w:r>
      <w:r w:rsidR="00F22F41">
        <w:t>Global</w:t>
      </w:r>
      <w:r>
        <w:t xml:space="preserve"> Header</w:t>
      </w:r>
      <w:bookmarkEnd w:id="50"/>
    </w:p>
    <w:p w14:paraId="65C9531D" w14:textId="0686B810" w:rsidR="009E2EE4" w:rsidRDefault="009E2EE4" w:rsidP="009E2EE4">
      <w:r>
        <w:t>Th</w:t>
      </w:r>
      <w:r w:rsidR="003A6993">
        <w:t xml:space="preserve">is file </w:t>
      </w:r>
      <w: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794FE166" w:rsidR="009E2EE4" w:rsidRDefault="009E2EE4" w:rsidP="009E2EE4">
      <w:pPr>
        <w:pStyle w:val="ListParagraph"/>
        <w:numPr>
          <w:ilvl w:val="0"/>
          <w:numId w:val="7"/>
        </w:numPr>
      </w:pPr>
      <w:r>
        <w:t>Default generation time (in seconds).</w:t>
      </w:r>
    </w:p>
    <w:p w14:paraId="56D00A18" w14:textId="717DD096" w:rsidR="00F0546E" w:rsidRPr="003A6993" w:rsidRDefault="003A6993" w:rsidP="00F0546E">
      <w:r>
        <w:t>When the user is prompted for the properties of the program, the answers are stored in the global header for use throughout runtime.</w:t>
      </w:r>
    </w:p>
    <w:p w14:paraId="19F4EA47" w14:textId="110CE6B1" w:rsidR="00F0546E" w:rsidRPr="00FF1FB1" w:rsidRDefault="00F0546E" w:rsidP="00EB049D">
      <w:pPr>
        <w:pStyle w:val="Heading2"/>
      </w:pPr>
      <w:bookmarkStart w:id="51" w:name="_Toc69864804"/>
      <w:r w:rsidRPr="00FF1FB1">
        <w:t>3.7 Summary</w:t>
      </w:r>
      <w:bookmarkEnd w:id="51"/>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D030F94" w:rsidR="00BF088C" w:rsidRPr="00FF1FB1" w:rsidRDefault="00BF088C">
      <w:pPr>
        <w:rPr>
          <w:rFonts w:eastAsiaTheme="majorEastAsia" w:cs="Times New Roman"/>
          <w:sz w:val="32"/>
          <w:szCs w:val="32"/>
          <w:u w:val="single"/>
        </w:rPr>
      </w:pPr>
      <w:r w:rsidRPr="00FF1FB1">
        <w:rPr>
          <w:rFonts w:cs="Times New Roman"/>
        </w:rPr>
        <w:br w:type="page"/>
      </w:r>
    </w:p>
    <w:p w14:paraId="33508A41" w14:textId="45CF911F" w:rsidR="009C5D7B" w:rsidRPr="003A7B6B" w:rsidRDefault="00BF088C" w:rsidP="003A7B6B">
      <w:pPr>
        <w:pStyle w:val="Heading1"/>
      </w:pPr>
      <w:bookmarkStart w:id="52" w:name="_Toc69864805"/>
      <w:r w:rsidRPr="00FF1FB1">
        <w:lastRenderedPageBreak/>
        <w:t>Section 4: Evaluation</w:t>
      </w:r>
      <w:bookmarkEnd w:id="52"/>
    </w:p>
    <w:p w14:paraId="03E0FD0C" w14:textId="3EC3E70A" w:rsidR="009C5D7B" w:rsidRDefault="009C5D7B" w:rsidP="00EB049D">
      <w:pPr>
        <w:pStyle w:val="Heading2"/>
      </w:pPr>
      <w:bookmarkStart w:id="53" w:name="_Toc69864806"/>
      <w:r w:rsidRPr="00FF1FB1">
        <w:t>4.1 Overview</w:t>
      </w:r>
      <w:bookmarkEnd w:id="53"/>
    </w:p>
    <w:p w14:paraId="7C83509B" w14:textId="1BE5A260" w:rsidR="00F22F41" w:rsidRPr="00F22F41" w:rsidRDefault="006877BF" w:rsidP="00F22F41">
      <w:r>
        <w:t xml:space="preserve">A large portion of the program is non-deterministic and there is no exact expected outcome for a lot of functions. Couple with the </w:t>
      </w:r>
      <w:r>
        <w:rPr>
          <w:rFonts w:ascii="Helvetica" w:hAnsi="Helvetica" w:cs="Helvetica"/>
          <w:color w:val="000000"/>
          <w:sz w:val="20"/>
          <w:szCs w:val="2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proofErr w:type="gramStart"/>
      <w:r>
        <w:rPr>
          <w:rFonts w:ascii="Helvetica" w:hAnsi="Helvetica" w:cs="Helvetica"/>
          <w:color w:val="000000"/>
          <w:sz w:val="20"/>
          <w:szCs w:val="20"/>
          <w:shd w:val="clear" w:color="auto" w:fill="FFFFFF"/>
        </w:rPr>
        <w:t>they’ve</w:t>
      </w:r>
      <w:proofErr w:type="gramEnd"/>
      <w:r>
        <w:rPr>
          <w:rFonts w:ascii="Helvetica" w:hAnsi="Helvetica" w:cs="Helvetica"/>
          <w:color w:val="000000"/>
          <w:sz w:val="20"/>
          <w:szCs w:val="20"/>
          <w:shd w:val="clear" w:color="auto" w:fill="FFFFFF"/>
        </w:rPr>
        <w:t xml:space="preserve"> collided and where they’ve collided.</w:t>
      </w:r>
    </w:p>
    <w:p w14:paraId="563154F4" w14:textId="1CF49F6D" w:rsidR="009C5D7B" w:rsidRDefault="009C5D7B" w:rsidP="00EB049D">
      <w:pPr>
        <w:pStyle w:val="Heading2"/>
      </w:pPr>
      <w:bookmarkStart w:id="54" w:name="_Toc69864807"/>
      <w:r w:rsidRPr="00FF1FB1">
        <w:t>4.2 Testing Solution</w:t>
      </w:r>
      <w:bookmarkEnd w:id="54"/>
    </w:p>
    <w:p w14:paraId="6F94D0F1" w14:textId="41E2F153" w:rsidR="006877BF" w:rsidRDefault="006877BF" w:rsidP="006877BF">
      <w:pPr>
        <w:pStyle w:val="Heading3"/>
      </w:pPr>
      <w:r>
        <w:t>4.2.1 Element</w:t>
      </w:r>
      <w:r w:rsidR="00B62ED7">
        <w:t xml:space="preserve"> Creation</w:t>
      </w:r>
    </w:p>
    <w:p w14:paraId="5AB67DCB" w14:textId="2604BF12" w:rsidR="00296DEB" w:rsidRDefault="006877BF" w:rsidP="006877BF">
      <w:r>
        <w:t xml:space="preserve">Each time the program is ran, the user chooses the number of organisms, food pieces and poison pieces present in the environment. The UI should show </w:t>
      </w:r>
      <w:r w:rsidR="00B62ED7">
        <w:t xml:space="preserve">the correct number of these elements in different positions across the environment. </w:t>
      </w:r>
    </w:p>
    <w:p w14:paraId="58670FFA" w14:textId="04DCDB44" w:rsidR="002A1585" w:rsidRDefault="00B62ED7" w:rsidP="002A1585">
      <w:pPr>
        <w:jc w:val="center"/>
      </w:pPr>
      <w:r w:rsidRPr="00B62ED7">
        <w:rPr>
          <w:noProof/>
        </w:rPr>
        <w:drawing>
          <wp:inline distT="0" distB="0" distL="0" distR="0" wp14:anchorId="5A84D760" wp14:editId="29C9E9C3">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4439" cy="1461585"/>
                    </a:xfrm>
                    <a:prstGeom prst="rect">
                      <a:avLst/>
                    </a:prstGeom>
                  </pic:spPr>
                </pic:pic>
              </a:graphicData>
            </a:graphic>
          </wp:inline>
        </w:drawing>
      </w:r>
    </w:p>
    <w:p w14:paraId="7E6F1B27" w14:textId="434C124E" w:rsidR="00FA15B5" w:rsidRDefault="00296DEB" w:rsidP="002A1585">
      <w:pPr>
        <w:ind w:firstLine="720"/>
        <w:jc w:val="center"/>
      </w:pPr>
      <w:r>
        <w:t>Figure 4.1 – Program Start</w:t>
      </w:r>
    </w:p>
    <w:p w14:paraId="2615E157" w14:textId="475E743A" w:rsidR="00B62ED7" w:rsidRDefault="00B62ED7" w:rsidP="006877BF">
      <w:r>
        <w:rPr>
          <w:rFonts w:cs="Times New Roman"/>
          <w:noProof/>
        </w:rPr>
        <mc:AlternateContent>
          <mc:Choice Requires="wps">
            <w:drawing>
              <wp:anchor distT="0" distB="0" distL="114300" distR="114300" simplePos="0" relativeHeight="251697152" behindDoc="0" locked="0" layoutInCell="1" allowOverlap="1" wp14:anchorId="45319C3A" wp14:editId="42199476">
                <wp:simplePos x="0" y="0"/>
                <wp:positionH relativeFrom="column">
                  <wp:posOffset>4132052</wp:posOffset>
                </wp:positionH>
                <wp:positionV relativeFrom="paragraph">
                  <wp:posOffset>1144198</wp:posOffset>
                </wp:positionV>
                <wp:extent cx="276045" cy="310551"/>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17447C3" w14:textId="5F2153B6" w:rsidR="00B60A80" w:rsidRPr="00B62ED7" w:rsidRDefault="00B60A80"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19C3A" id="_x0000_t202" coordsize="21600,21600" o:spt="202" path="m,l,21600r21600,l21600,xe">
                <v:stroke joinstyle="miter"/>
                <v:path gradientshapeok="t" o:connecttype="rect"/>
              </v:shapetype>
              <v:shape id="Text Box 39" o:spid="_x0000_s1026" type="#_x0000_t202" style="position:absolute;margin-left:325.35pt;margin-top:90.1pt;width:21.75pt;height:24.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" filled="f" stroked="f" strokeweight=".5pt">
                <v:textbox>
                  <w:txbxContent>
                    <w:p w14:paraId="217447C3" w14:textId="5F2153B6" w:rsidR="00B60A80" w:rsidRPr="00B62ED7" w:rsidRDefault="00B60A80" w:rsidP="00B62ED7">
                      <w:pPr>
                        <w:rPr>
                          <w:color w:val="C00000"/>
                        </w:rPr>
                      </w:pPr>
                      <w:r>
                        <w:rPr>
                          <w:color w:val="C00000"/>
                        </w:rPr>
                        <w:t>5</w:t>
                      </w:r>
                    </w:p>
                  </w:txbxContent>
                </v:textbox>
              </v:shape>
            </w:pict>
          </mc:Fallback>
        </mc:AlternateContent>
      </w:r>
      <w:r>
        <w:rPr>
          <w:rFonts w:cs="Times New Roman"/>
          <w:noProof/>
        </w:rPr>
        <mc:AlternateContent>
          <mc:Choice Requires="wps">
            <w:drawing>
              <wp:anchor distT="0" distB="0" distL="114300" distR="114300" simplePos="0" relativeHeight="251695104" behindDoc="0" locked="0" layoutInCell="1" allowOverlap="1" wp14:anchorId="2EF98A98" wp14:editId="6A615CAA">
                <wp:simplePos x="0" y="0"/>
                <wp:positionH relativeFrom="column">
                  <wp:posOffset>1742536</wp:posOffset>
                </wp:positionH>
                <wp:positionV relativeFrom="paragraph">
                  <wp:posOffset>2645159</wp:posOffset>
                </wp:positionV>
                <wp:extent cx="276045" cy="310551"/>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28D730C" w14:textId="12A00F36" w:rsidR="00B60A80" w:rsidRPr="00B62ED7" w:rsidRDefault="00B60A80"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98A98" id="Text Box 38" o:spid="_x0000_s1027" type="#_x0000_t202" style="position:absolute;margin-left:137.2pt;margin-top:208.3pt;width:21.75pt;height:24.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" filled="f" stroked="f" strokeweight=".5pt">
                <v:textbox>
                  <w:txbxContent>
                    <w:p w14:paraId="228D730C" w14:textId="12A00F36" w:rsidR="00B60A80" w:rsidRPr="00B62ED7" w:rsidRDefault="00B60A80" w:rsidP="00B62ED7">
                      <w:pPr>
                        <w:rPr>
                          <w:color w:val="C00000"/>
                        </w:rPr>
                      </w:pPr>
                      <w:r>
                        <w:rPr>
                          <w:color w:val="C00000"/>
                        </w:rPr>
                        <w:t>4</w:t>
                      </w:r>
                    </w:p>
                  </w:txbxContent>
                </v:textbox>
              </v:shape>
            </w:pict>
          </mc:Fallback>
        </mc:AlternateContent>
      </w:r>
      <w:r>
        <w:rPr>
          <w:rFonts w:cs="Times New Roman"/>
          <w:noProof/>
        </w:rPr>
        <mc:AlternateContent>
          <mc:Choice Requires="wps">
            <w:drawing>
              <wp:anchor distT="0" distB="0" distL="114300" distR="114300" simplePos="0" relativeHeight="251693056" behindDoc="0" locked="0" layoutInCell="1" allowOverlap="1" wp14:anchorId="51E546B0" wp14:editId="342CD1E1">
                <wp:simplePos x="0" y="0"/>
                <wp:positionH relativeFrom="column">
                  <wp:posOffset>3303917</wp:posOffset>
                </wp:positionH>
                <wp:positionV relativeFrom="paragraph">
                  <wp:posOffset>1922456</wp:posOffset>
                </wp:positionV>
                <wp:extent cx="276045" cy="31055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4A295A4" w14:textId="335016F5" w:rsidR="00B60A80" w:rsidRPr="00B62ED7" w:rsidRDefault="00B60A80"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546B0" id="Text Box 37" o:spid="_x0000_s1028" type="#_x0000_t202" style="position:absolute;margin-left:260.15pt;margin-top:151.35pt;width:21.75pt;height:24.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Y7b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" filled="f" stroked="f" strokeweight=".5pt">
                <v:textbox>
                  <w:txbxContent>
                    <w:p w14:paraId="24A295A4" w14:textId="335016F5" w:rsidR="00B60A80" w:rsidRPr="00B62ED7" w:rsidRDefault="00B60A80" w:rsidP="00B62ED7">
                      <w:pPr>
                        <w:rPr>
                          <w:color w:val="C00000"/>
                        </w:rPr>
                      </w:pPr>
                      <w:r>
                        <w:rPr>
                          <w:color w:val="C00000"/>
                        </w:rPr>
                        <w:t>3</w:t>
                      </w:r>
                    </w:p>
                  </w:txbxContent>
                </v:textbox>
              </v:shape>
            </w:pict>
          </mc:Fallback>
        </mc:AlternateContent>
      </w:r>
      <w:r>
        <w:rPr>
          <w:rFonts w:cs="Times New Roman"/>
          <w:noProof/>
        </w:rPr>
        <mc:AlternateContent>
          <mc:Choice Requires="wps">
            <w:drawing>
              <wp:anchor distT="0" distB="0" distL="114300" distR="114300" simplePos="0" relativeHeight="251691008" behindDoc="0" locked="0" layoutInCell="1" allowOverlap="1" wp14:anchorId="31A02ED0" wp14:editId="367C82B3">
                <wp:simplePos x="0" y="0"/>
                <wp:positionH relativeFrom="column">
                  <wp:posOffset>3300970</wp:posOffset>
                </wp:positionH>
                <wp:positionV relativeFrom="paragraph">
                  <wp:posOffset>1737899</wp:posOffset>
                </wp:positionV>
                <wp:extent cx="276045" cy="310551"/>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868A838" w14:textId="059A687D" w:rsidR="00B60A80" w:rsidRPr="00B62ED7" w:rsidRDefault="00B60A80"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2ED0" id="Text Box 36" o:spid="_x0000_s1029" type="#_x0000_t202" style="position:absolute;margin-left:259.9pt;margin-top:136.85pt;width:21.75pt;height:2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PvMA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" filled="f" stroked="f" strokeweight=".5pt">
                <v:textbox>
                  <w:txbxContent>
                    <w:p w14:paraId="6868A838" w14:textId="059A687D" w:rsidR="00B60A80" w:rsidRPr="00B62ED7" w:rsidRDefault="00B60A80" w:rsidP="00B62ED7">
                      <w:pPr>
                        <w:rPr>
                          <w:color w:val="C00000"/>
                        </w:rPr>
                      </w:pPr>
                      <w:r>
                        <w:rPr>
                          <w:color w:val="C00000"/>
                        </w:rPr>
                        <w:t>2</w:t>
                      </w:r>
                    </w:p>
                  </w:txbxContent>
                </v:textbox>
              </v:shape>
            </w:pict>
          </mc:Fallback>
        </mc:AlternateContent>
      </w:r>
      <w:r>
        <w:rPr>
          <w:rFonts w:cs="Times New Roman"/>
          <w:noProof/>
        </w:rPr>
        <mc:AlternateContent>
          <mc:Choice Requires="wps">
            <w:drawing>
              <wp:anchor distT="0" distB="0" distL="114300" distR="114300" simplePos="0" relativeHeight="251688960" behindDoc="0" locked="0" layoutInCell="1" allowOverlap="1" wp14:anchorId="113FAD53" wp14:editId="61AEDE53">
                <wp:simplePos x="0" y="0"/>
                <wp:positionH relativeFrom="column">
                  <wp:posOffset>2907102</wp:posOffset>
                </wp:positionH>
                <wp:positionV relativeFrom="paragraph">
                  <wp:posOffset>1043125</wp:posOffset>
                </wp:positionV>
                <wp:extent cx="276045" cy="310551"/>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70D136B5" w14:textId="3626D1E2" w:rsidR="00B60A80" w:rsidRPr="00B62ED7" w:rsidRDefault="00B60A80"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AD53" id="Text Box 34" o:spid="_x0000_s1030" type="#_x0000_t202" style="position:absolute;margin-left:228.9pt;margin-top:82.15pt;width:21.75pt;height:24.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" filled="f" stroked="f" strokeweight=".5pt">
                <v:textbox>
                  <w:txbxContent>
                    <w:p w14:paraId="70D136B5" w14:textId="3626D1E2" w:rsidR="00B60A80" w:rsidRPr="00B62ED7" w:rsidRDefault="00B60A80" w:rsidP="00B62ED7">
                      <w:pPr>
                        <w:rPr>
                          <w:color w:val="C00000"/>
                        </w:rPr>
                      </w:pPr>
                      <w:r w:rsidRPr="00B62ED7">
                        <w:rPr>
                          <w:color w:val="C00000"/>
                        </w:rPr>
                        <w:t>1</w:t>
                      </w:r>
                    </w:p>
                  </w:txbxContent>
                </v:textbox>
              </v:shape>
            </w:pict>
          </mc:Fallback>
        </mc:AlternateContent>
      </w:r>
      <w:r>
        <w:rPr>
          <w:rFonts w:cs="Times New Roman"/>
          <w:noProof/>
        </w:rPr>
        <mc:AlternateContent>
          <mc:Choice Requires="wps">
            <w:drawing>
              <wp:anchor distT="0" distB="0" distL="114300" distR="114300" simplePos="0" relativeHeight="251686912" behindDoc="0" locked="0" layoutInCell="1" allowOverlap="1" wp14:anchorId="6E140C33" wp14:editId="0C93F311">
                <wp:simplePos x="0" y="0"/>
                <wp:positionH relativeFrom="column">
                  <wp:posOffset>552091</wp:posOffset>
                </wp:positionH>
                <wp:positionV relativeFrom="paragraph">
                  <wp:posOffset>2863335</wp:posOffset>
                </wp:positionV>
                <wp:extent cx="276045" cy="31055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422B4408" w14:textId="23A7A0D1" w:rsidR="00B60A80" w:rsidRPr="00B62ED7" w:rsidRDefault="00B60A80"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0C33" id="Text Box 33" o:spid="_x0000_s1031" type="#_x0000_t202" style="position:absolute;margin-left:43.45pt;margin-top:225.45pt;width:21.75pt;height:24.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" filled="f" stroked="f" strokeweight=".5pt">
                <v:textbox>
                  <w:txbxContent>
                    <w:p w14:paraId="422B4408" w14:textId="23A7A0D1" w:rsidR="00B60A80" w:rsidRPr="00B62ED7" w:rsidRDefault="00B60A80" w:rsidP="00B62ED7">
                      <w:pPr>
                        <w:rPr>
                          <w:color w:val="385623" w:themeColor="accent6" w:themeShade="80"/>
                        </w:rPr>
                      </w:pPr>
                      <w:r>
                        <w:rPr>
                          <w:color w:val="385623" w:themeColor="accent6" w:themeShade="80"/>
                        </w:rPr>
                        <w:t>5</w:t>
                      </w:r>
                    </w:p>
                  </w:txbxContent>
                </v:textbox>
              </v:shape>
            </w:pict>
          </mc:Fallback>
        </mc:AlternateContent>
      </w:r>
      <w:r>
        <w:rPr>
          <w:rFonts w:cs="Times New Roman"/>
          <w:noProof/>
        </w:rPr>
        <mc:AlternateContent>
          <mc:Choice Requires="wps">
            <w:drawing>
              <wp:anchor distT="0" distB="0" distL="114300" distR="114300" simplePos="0" relativeHeight="251684864" behindDoc="0" locked="0" layoutInCell="1" allowOverlap="1" wp14:anchorId="2A2D7F59" wp14:editId="22E08FA5">
                <wp:simplePos x="0" y="0"/>
                <wp:positionH relativeFrom="column">
                  <wp:posOffset>4189394</wp:posOffset>
                </wp:positionH>
                <wp:positionV relativeFrom="paragraph">
                  <wp:posOffset>1453083</wp:posOffset>
                </wp:positionV>
                <wp:extent cx="276045" cy="310551"/>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B99C24E" w14:textId="07221925" w:rsidR="00B60A80" w:rsidRPr="00B62ED7" w:rsidRDefault="00B60A80"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D7F59" id="Text Box 32" o:spid="_x0000_s1032" type="#_x0000_t202" style="position:absolute;margin-left:329.85pt;margin-top:114.4pt;width:21.75pt;height:24.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2jp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" filled="f" stroked="f" strokeweight=".5pt">
                <v:textbox>
                  <w:txbxContent>
                    <w:p w14:paraId="0B99C24E" w14:textId="07221925" w:rsidR="00B60A80" w:rsidRPr="00B62ED7" w:rsidRDefault="00B60A80" w:rsidP="00B62ED7">
                      <w:pPr>
                        <w:rPr>
                          <w:color w:val="385623" w:themeColor="accent6" w:themeShade="80"/>
                        </w:rPr>
                      </w:pPr>
                      <w:r>
                        <w:rPr>
                          <w:color w:val="385623" w:themeColor="accent6" w:themeShade="80"/>
                        </w:rPr>
                        <w:t>4</w:t>
                      </w:r>
                    </w:p>
                  </w:txbxContent>
                </v:textbox>
              </v:shape>
            </w:pict>
          </mc:Fallback>
        </mc:AlternateContent>
      </w:r>
      <w:r>
        <w:rPr>
          <w:rFonts w:cs="Times New Roman"/>
          <w:noProof/>
        </w:rPr>
        <mc:AlternateContent>
          <mc:Choice Requires="wps">
            <w:drawing>
              <wp:anchor distT="0" distB="0" distL="114300" distR="114300" simplePos="0" relativeHeight="251682816" behindDoc="0" locked="0" layoutInCell="1" allowOverlap="1" wp14:anchorId="2E01339D" wp14:editId="1BF376D3">
                <wp:simplePos x="0" y="0"/>
                <wp:positionH relativeFrom="column">
                  <wp:posOffset>5106838</wp:posOffset>
                </wp:positionH>
                <wp:positionV relativeFrom="paragraph">
                  <wp:posOffset>1059743</wp:posOffset>
                </wp:positionV>
                <wp:extent cx="276045" cy="310551"/>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16650EC" w14:textId="77777777" w:rsidR="00B60A80" w:rsidRPr="00B62ED7" w:rsidRDefault="00B60A80"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339D" id="Text Box 29" o:spid="_x0000_s1033" type="#_x0000_t202" style="position:absolute;margin-left:402.1pt;margin-top:83.45pt;width:21.75pt;height:24.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6E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" filled="f" stroked="f" strokeweight=".5pt">
                <v:textbox>
                  <w:txbxContent>
                    <w:p w14:paraId="516650EC" w14:textId="77777777" w:rsidR="00B60A80" w:rsidRPr="00B62ED7" w:rsidRDefault="00B60A80" w:rsidP="00B62ED7">
                      <w:pPr>
                        <w:rPr>
                          <w:color w:val="385623" w:themeColor="accent6" w:themeShade="80"/>
                        </w:rPr>
                      </w:pPr>
                      <w:r w:rsidRPr="00B62ED7">
                        <w:rPr>
                          <w:color w:val="385623" w:themeColor="accent6" w:themeShade="80"/>
                        </w:rPr>
                        <w:t>3</w:t>
                      </w:r>
                    </w:p>
                  </w:txbxContent>
                </v:textbox>
              </v:shape>
            </w:pict>
          </mc:Fallback>
        </mc:AlternateContent>
      </w:r>
      <w:r>
        <w:rPr>
          <w:rFonts w:cs="Times New Roman"/>
          <w:noProof/>
        </w:rPr>
        <mc:AlternateContent>
          <mc:Choice Requires="wps">
            <w:drawing>
              <wp:anchor distT="0" distB="0" distL="114300" distR="114300" simplePos="0" relativeHeight="251680768" behindDoc="0" locked="0" layoutInCell="1" allowOverlap="1" wp14:anchorId="29DCD13D" wp14:editId="662233DF">
                <wp:simplePos x="0" y="0"/>
                <wp:positionH relativeFrom="column">
                  <wp:posOffset>5521205</wp:posOffset>
                </wp:positionH>
                <wp:positionV relativeFrom="paragraph">
                  <wp:posOffset>747347</wp:posOffset>
                </wp:positionV>
                <wp:extent cx="276045" cy="310551"/>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C1D1E7B" w14:textId="49677165" w:rsidR="00B60A80" w:rsidRPr="00B62ED7" w:rsidRDefault="00B60A80"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CD13D" id="Text Box 28" o:spid="_x0000_s1034" type="#_x0000_t202" style="position:absolute;margin-left:434.75pt;margin-top:58.85pt;width:21.75pt;height:24.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xk+MAIAAFk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" filled="f" stroked="f" strokeweight=".5pt">
                <v:textbox>
                  <w:txbxContent>
                    <w:p w14:paraId="3C1D1E7B" w14:textId="49677165" w:rsidR="00B60A80" w:rsidRPr="00B62ED7" w:rsidRDefault="00B60A80" w:rsidP="00B62ED7">
                      <w:pPr>
                        <w:rPr>
                          <w:color w:val="385623" w:themeColor="accent6" w:themeShade="80"/>
                        </w:rPr>
                      </w:pPr>
                      <w:r w:rsidRPr="00B62ED7">
                        <w:rPr>
                          <w:color w:val="385623" w:themeColor="accent6" w:themeShade="80"/>
                        </w:rPr>
                        <w:t>2</w:t>
                      </w:r>
                    </w:p>
                  </w:txbxContent>
                </v:textbox>
              </v:shape>
            </w:pict>
          </mc:Fallback>
        </mc:AlternateContent>
      </w:r>
      <w:r>
        <w:rPr>
          <w:rFonts w:cs="Times New Roman"/>
          <w:noProof/>
        </w:rPr>
        <mc:AlternateContent>
          <mc:Choice Requires="wps">
            <w:drawing>
              <wp:anchor distT="0" distB="0" distL="114300" distR="114300" simplePos="0" relativeHeight="251678720" behindDoc="0" locked="0" layoutInCell="1" allowOverlap="1" wp14:anchorId="070CB150" wp14:editId="492CED32">
                <wp:simplePos x="0" y="0"/>
                <wp:positionH relativeFrom="column">
                  <wp:posOffset>3294859</wp:posOffset>
                </wp:positionH>
                <wp:positionV relativeFrom="paragraph">
                  <wp:posOffset>145571</wp:posOffset>
                </wp:positionV>
                <wp:extent cx="276045" cy="310551"/>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CEA4E9D" w14:textId="261CDB7D" w:rsidR="00B60A80" w:rsidRPr="00B62ED7" w:rsidRDefault="00B60A80"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B150" id="Text Box 27" o:spid="_x0000_s1035" type="#_x0000_t202" style="position:absolute;margin-left:259.45pt;margin-top:11.45pt;width:21.75pt;height:2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lD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" filled="f" stroked="f" strokeweight=".5pt">
                <v:textbox>
                  <w:txbxContent>
                    <w:p w14:paraId="2CEA4E9D" w14:textId="261CDB7D" w:rsidR="00B60A80" w:rsidRPr="00B62ED7" w:rsidRDefault="00B60A80" w:rsidP="00B62ED7">
                      <w:pPr>
                        <w:rPr>
                          <w:color w:val="385623" w:themeColor="accent6" w:themeShade="80"/>
                        </w:rPr>
                      </w:pPr>
                      <w:r>
                        <w:rPr>
                          <w:color w:val="385623" w:themeColor="accent6" w:themeShade="80"/>
                        </w:rPr>
                        <w:t>1</w:t>
                      </w:r>
                    </w:p>
                  </w:txbxContent>
                </v:textbox>
              </v:shape>
            </w:pict>
          </mc:Fallback>
        </mc:AlternateContent>
      </w:r>
      <w:r>
        <w:rPr>
          <w:rFonts w:cs="Times New Roman"/>
          <w:noProof/>
        </w:rPr>
        <mc:AlternateContent>
          <mc:Choice Requires="wps">
            <w:drawing>
              <wp:anchor distT="0" distB="0" distL="114300" distR="114300" simplePos="0" relativeHeight="251676672" behindDoc="0" locked="0" layoutInCell="1" allowOverlap="1" wp14:anchorId="6B96DBB9" wp14:editId="5B946251">
                <wp:simplePos x="0" y="0"/>
                <wp:positionH relativeFrom="margin">
                  <wp:posOffset>5369356</wp:posOffset>
                </wp:positionH>
                <wp:positionV relativeFrom="paragraph">
                  <wp:posOffset>2180590</wp:posOffset>
                </wp:positionV>
                <wp:extent cx="431177" cy="310551"/>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1177" cy="310551"/>
                        </a:xfrm>
                        <a:prstGeom prst="rect">
                          <a:avLst/>
                        </a:prstGeom>
                        <a:noFill/>
                        <a:ln w="6350">
                          <a:noFill/>
                        </a:ln>
                      </wps:spPr>
                      <wps:txbx>
                        <w:txbxContent>
                          <w:p w14:paraId="091DE8AA" w14:textId="2A4516B0" w:rsidR="00B60A80" w:rsidRDefault="00B60A80"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6DBB9" id="Text Box 26" o:spid="_x0000_s1036" type="#_x0000_t202" style="position:absolute;margin-left:422.8pt;margin-top:171.7pt;width:33.95pt;height:24.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" filled="f" stroked="f" strokeweight=".5pt">
                <v:textbox>
                  <w:txbxContent>
                    <w:p w14:paraId="091DE8AA" w14:textId="2A4516B0" w:rsidR="00B60A80" w:rsidRDefault="00B60A80" w:rsidP="00B62ED7">
                      <w:r>
                        <w:t>10</w:t>
                      </w:r>
                    </w:p>
                  </w:txbxContent>
                </v:textbox>
                <w10:wrap anchorx="margin"/>
              </v:shape>
            </w:pict>
          </mc:Fallback>
        </mc:AlternateContent>
      </w:r>
      <w:r>
        <w:rPr>
          <w:rFonts w:cs="Times New Roman"/>
          <w:noProof/>
        </w:rPr>
        <mc:AlternateContent>
          <mc:Choice Requires="wps">
            <w:drawing>
              <wp:anchor distT="0" distB="0" distL="114300" distR="114300" simplePos="0" relativeHeight="251674624" behindDoc="0" locked="0" layoutInCell="1" allowOverlap="1" wp14:anchorId="2A45C625" wp14:editId="668C9E62">
                <wp:simplePos x="0" y="0"/>
                <wp:positionH relativeFrom="column">
                  <wp:posOffset>5132717</wp:posOffset>
                </wp:positionH>
                <wp:positionV relativeFrom="paragraph">
                  <wp:posOffset>1448603</wp:posOffset>
                </wp:positionV>
                <wp:extent cx="276045" cy="310551"/>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4765853" w14:textId="13784C90" w:rsidR="00B60A80" w:rsidRDefault="00B60A80"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C625" id="Text Box 25" o:spid="_x0000_s1037" type="#_x0000_t202" style="position:absolute;margin-left:404.15pt;margin-top:114.05pt;width:21.75pt;height:2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" filled="f" stroked="f" strokeweight=".5pt">
                <v:textbox>
                  <w:txbxContent>
                    <w:p w14:paraId="64765853" w14:textId="13784C90" w:rsidR="00B60A80" w:rsidRDefault="00B60A80" w:rsidP="00B62ED7">
                      <w:r>
                        <w:t>9</w:t>
                      </w:r>
                    </w:p>
                  </w:txbxContent>
                </v:textbox>
              </v:shape>
            </w:pict>
          </mc:Fallback>
        </mc:AlternateContent>
      </w:r>
      <w:r>
        <w:rPr>
          <w:rFonts w:cs="Times New Roman"/>
          <w:noProof/>
        </w:rPr>
        <mc:AlternateContent>
          <mc:Choice Requires="wps">
            <w:drawing>
              <wp:anchor distT="0" distB="0" distL="114300" distR="114300" simplePos="0" relativeHeight="251672576" behindDoc="0" locked="0" layoutInCell="1" allowOverlap="1" wp14:anchorId="20E3468E" wp14:editId="3BA4F117">
                <wp:simplePos x="0" y="0"/>
                <wp:positionH relativeFrom="column">
                  <wp:posOffset>4977442</wp:posOffset>
                </wp:positionH>
                <wp:positionV relativeFrom="paragraph">
                  <wp:posOffset>2232972</wp:posOffset>
                </wp:positionV>
                <wp:extent cx="276045" cy="31055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2D7748A" w14:textId="51AFE879" w:rsidR="00B60A80" w:rsidRDefault="00B60A80"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468E" id="Text Box 24" o:spid="_x0000_s1038" type="#_x0000_t202" style="position:absolute;margin-left:391.9pt;margin-top:175.8pt;width:21.75pt;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0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" filled="f" stroked="f" strokeweight=".5pt">
                <v:textbox>
                  <w:txbxContent>
                    <w:p w14:paraId="02D7748A" w14:textId="51AFE879" w:rsidR="00B60A80" w:rsidRDefault="00B60A80" w:rsidP="00B62ED7">
                      <w:r>
                        <w:t>7</w:t>
                      </w:r>
                    </w:p>
                  </w:txbxContent>
                </v:textbox>
              </v:shape>
            </w:pict>
          </mc:Fallback>
        </mc:AlternateContent>
      </w:r>
      <w:r>
        <w:rPr>
          <w:rFonts w:cs="Times New Roman"/>
          <w:noProof/>
        </w:rPr>
        <mc:AlternateContent>
          <mc:Choice Requires="wps">
            <w:drawing>
              <wp:anchor distT="0" distB="0" distL="114300" distR="114300" simplePos="0" relativeHeight="251670528" behindDoc="0" locked="0" layoutInCell="1" allowOverlap="1" wp14:anchorId="56B9DCCE" wp14:editId="41C1D0E1">
                <wp:simplePos x="0" y="0"/>
                <wp:positionH relativeFrom="column">
                  <wp:posOffset>4485735</wp:posOffset>
                </wp:positionH>
                <wp:positionV relativeFrom="paragraph">
                  <wp:posOffset>2664293</wp:posOffset>
                </wp:positionV>
                <wp:extent cx="276045" cy="310551"/>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654A6DB" w14:textId="73C27B0D" w:rsidR="00B60A80" w:rsidRDefault="00B60A80"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9DCCE" id="Text Box 23" o:spid="_x0000_s1039" type="#_x0000_t202" style="position:absolute;margin-left:353.2pt;margin-top:209.8pt;width:21.75pt;height:2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" filled="f" stroked="f" strokeweight=".5pt">
                <v:textbox>
                  <w:txbxContent>
                    <w:p w14:paraId="5654A6DB" w14:textId="73C27B0D" w:rsidR="00B60A80" w:rsidRDefault="00B60A80" w:rsidP="00B62ED7">
                      <w:r>
                        <w:t>8</w:t>
                      </w:r>
                    </w:p>
                  </w:txbxContent>
                </v:textbox>
              </v:shape>
            </w:pict>
          </mc:Fallback>
        </mc:AlternateContent>
      </w:r>
      <w:r>
        <w:rPr>
          <w:rFonts w:cs="Times New Roman"/>
          <w:noProof/>
        </w:rPr>
        <mc:AlternateContent>
          <mc:Choice Requires="wps">
            <w:drawing>
              <wp:anchor distT="0" distB="0" distL="114300" distR="114300" simplePos="0" relativeHeight="251668480" behindDoc="0" locked="0" layoutInCell="1" allowOverlap="1" wp14:anchorId="13DCBBF6" wp14:editId="43771331">
                <wp:simplePos x="0" y="0"/>
                <wp:positionH relativeFrom="column">
                  <wp:posOffset>3752144</wp:posOffset>
                </wp:positionH>
                <wp:positionV relativeFrom="paragraph">
                  <wp:posOffset>1542858</wp:posOffset>
                </wp:positionV>
                <wp:extent cx="276045" cy="31055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57FA613" w14:textId="1107A2E2" w:rsidR="00B60A80" w:rsidRDefault="00B60A80"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CBBF6" id="Text Box 22" o:spid="_x0000_s1040" type="#_x0000_t202" style="position:absolute;margin-left:295.45pt;margin-top:121.5pt;width:21.75pt;height:24.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ml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" filled="f" stroked="f" strokeweight=".5pt">
                <v:textbox>
                  <w:txbxContent>
                    <w:p w14:paraId="357FA613" w14:textId="1107A2E2" w:rsidR="00B60A80" w:rsidRDefault="00B60A80" w:rsidP="00B62ED7">
                      <w:r>
                        <w:t>6</w:t>
                      </w:r>
                    </w:p>
                  </w:txbxContent>
                </v:textbox>
              </v:shape>
            </w:pict>
          </mc:Fallback>
        </mc:AlternateContent>
      </w:r>
      <w:r>
        <w:rPr>
          <w:rFonts w:cs="Times New Roman"/>
          <w:noProof/>
        </w:rPr>
        <mc:AlternateContent>
          <mc:Choice Requires="wps">
            <w:drawing>
              <wp:anchor distT="0" distB="0" distL="114300" distR="114300" simplePos="0" relativeHeight="251666432" behindDoc="0" locked="0" layoutInCell="1" allowOverlap="1" wp14:anchorId="6AEAC2AC" wp14:editId="4A281545">
                <wp:simplePos x="0" y="0"/>
                <wp:positionH relativeFrom="column">
                  <wp:posOffset>3985404</wp:posOffset>
                </wp:positionH>
                <wp:positionV relativeFrom="paragraph">
                  <wp:posOffset>2491764</wp:posOffset>
                </wp:positionV>
                <wp:extent cx="276045" cy="310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66B8F0D" w14:textId="62515232" w:rsidR="00B60A80" w:rsidRDefault="00B60A80"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AC2AC" id="Text Box 21" o:spid="_x0000_s1041" type="#_x0000_t202" style="position:absolute;margin-left:313.8pt;margin-top:196.2pt;width:21.7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" filled="f" stroked="f" strokeweight=".5pt">
                <v:textbox>
                  <w:txbxContent>
                    <w:p w14:paraId="266B8F0D" w14:textId="62515232" w:rsidR="00B60A80" w:rsidRDefault="00B60A80" w:rsidP="00B62ED7">
                      <w:r>
                        <w:t>5</w:t>
                      </w:r>
                    </w:p>
                  </w:txbxContent>
                </v:textbox>
              </v:shape>
            </w:pict>
          </mc:Fallback>
        </mc:AlternateContent>
      </w:r>
      <w:r>
        <w:rPr>
          <w:rFonts w:cs="Times New Roman"/>
          <w:noProof/>
        </w:rPr>
        <mc:AlternateContent>
          <mc:Choice Requires="wps">
            <w:drawing>
              <wp:anchor distT="0" distB="0" distL="114300" distR="114300" simplePos="0" relativeHeight="251664384" behindDoc="0" locked="0" layoutInCell="1" allowOverlap="1" wp14:anchorId="2FDBF9E1" wp14:editId="7EC4C311">
                <wp:simplePos x="0" y="0"/>
                <wp:positionH relativeFrom="column">
                  <wp:posOffset>1342653</wp:posOffset>
                </wp:positionH>
                <wp:positionV relativeFrom="paragraph">
                  <wp:posOffset>2867660</wp:posOffset>
                </wp:positionV>
                <wp:extent cx="276045" cy="310551"/>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EBCD444" w14:textId="55356768" w:rsidR="00B60A80" w:rsidRDefault="00B60A80"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F9E1" id="Text Box 19" o:spid="_x0000_s1042" type="#_x0000_t202" style="position:absolute;margin-left:105.7pt;margin-top:225.8pt;width:2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P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" filled="f" stroked="f" strokeweight=".5pt">
                <v:textbox>
                  <w:txbxContent>
                    <w:p w14:paraId="5EBCD444" w14:textId="55356768" w:rsidR="00B60A80" w:rsidRDefault="00B60A80"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62336" behindDoc="0" locked="0" layoutInCell="1" allowOverlap="1" wp14:anchorId="1FC36DCB" wp14:editId="5D7C5C8F">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B60A80" w:rsidRDefault="00B60A80"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43" type="#_x0000_t202" style="position:absolute;margin-left:140.65pt;margin-top:109.1pt;width:21.7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Li4OOjECAABaBAAADgAAAAAAAAAAAAAA&#10;AAAuAgAAZHJzL2Uyb0RvYy54bWxQSwECLQAUAAYACAAAACEA7kzOAOIAAAALAQAADwAAAAAAAAAA&#10;AAAAAACLBAAAZHJzL2Rvd25yZXYueG1sUEsFBgAAAAAEAAQA8wAAAJoFAAAAAA==&#10;" filled="f" stroked="f" strokeweight=".5pt">
                <v:textbox>
                  <w:txbxContent>
                    <w:p w14:paraId="31C60740" w14:textId="7502A335" w:rsidR="00B60A80" w:rsidRDefault="00B60A80" w:rsidP="00B62ED7">
                      <w:r>
                        <w:t>3</w:t>
                      </w:r>
                    </w:p>
                  </w:txbxContent>
                </v:textbox>
              </v:shape>
            </w:pict>
          </mc:Fallback>
        </mc:AlternateContent>
      </w:r>
      <w:r>
        <w:rPr>
          <w:rFonts w:cs="Times New Roman"/>
          <w:noProof/>
        </w:rPr>
        <mc:AlternateContent>
          <mc:Choice Requires="wps">
            <w:drawing>
              <wp:anchor distT="0" distB="0" distL="114300" distR="114300" simplePos="0" relativeHeight="251660288" behindDoc="0" locked="0" layoutInCell="1" allowOverlap="1" wp14:anchorId="7FE10261" wp14:editId="06F7BDAF">
                <wp:simplePos x="0" y="0"/>
                <wp:positionH relativeFrom="column">
                  <wp:posOffset>1877060</wp:posOffset>
                </wp:positionH>
                <wp:positionV relativeFrom="paragraph">
                  <wp:posOffset>728489</wp:posOffset>
                </wp:positionV>
                <wp:extent cx="276045" cy="31055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B818ECF" w14:textId="3652B335" w:rsidR="00B60A80" w:rsidRDefault="00B60A80"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0261" id="Text Box 16" o:spid="_x0000_s1044" type="#_x0000_t202" style="position:absolute;margin-left:147.8pt;margin-top:57.35pt;width:21.75pt;height:2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59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" filled="f" stroked="f" strokeweight=".5pt">
                <v:textbox>
                  <w:txbxContent>
                    <w:p w14:paraId="3B818ECF" w14:textId="3652B335" w:rsidR="00B60A80" w:rsidRDefault="00B60A80"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58240" behindDoc="0" locked="0" layoutInCell="1" allowOverlap="1" wp14:anchorId="79B21B58" wp14:editId="69348CFB">
                <wp:simplePos x="0" y="0"/>
                <wp:positionH relativeFrom="column">
                  <wp:posOffset>8327</wp:posOffset>
                </wp:positionH>
                <wp:positionV relativeFrom="paragraph">
                  <wp:posOffset>1042083</wp:posOffset>
                </wp:positionV>
                <wp:extent cx="276045" cy="310551"/>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8498638" w14:textId="59CDC1A6" w:rsidR="00B60A80" w:rsidRDefault="00B60A80">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1B58" id="Text Box 15" o:spid="_x0000_s1045" type="#_x0000_t202" style="position:absolute;margin-left:.65pt;margin-top:82.05pt;width:21.75pt;height:2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" filled="f" stroked="f" strokeweight=".5pt">
                <v:textbox>
                  <w:txbxContent>
                    <w:p w14:paraId="38498638" w14:textId="59CDC1A6" w:rsidR="00B60A80" w:rsidRDefault="00B60A80">
                      <w:r>
                        <w:t>1</w:t>
                      </w:r>
                    </w:p>
                  </w:txbxContent>
                </v:textbox>
              </v:shape>
            </w:pict>
          </mc:Fallback>
        </mc:AlternateContent>
      </w:r>
      <w:r w:rsidRPr="00B62ED7">
        <w:rPr>
          <w:noProof/>
        </w:rPr>
        <w:drawing>
          <wp:inline distT="0" distB="0" distL="0" distR="0" wp14:anchorId="6EEF97AC" wp14:editId="2011720C">
            <wp:extent cx="5851972" cy="3278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1972" cy="3278038"/>
                    </a:xfrm>
                    <a:prstGeom prst="rect">
                      <a:avLst/>
                    </a:prstGeom>
                  </pic:spPr>
                </pic:pic>
              </a:graphicData>
            </a:graphic>
          </wp:inline>
        </w:drawing>
      </w:r>
    </w:p>
    <w:p w14:paraId="6CD080A9" w14:textId="26DDA1CD" w:rsidR="0093231C" w:rsidRDefault="00FA15B5" w:rsidP="000F115E">
      <w:pPr>
        <w:jc w:val="center"/>
      </w:pPr>
      <w:r>
        <w:t xml:space="preserve">Figure </w:t>
      </w:r>
      <w:r w:rsidR="00296DEB">
        <w:t>4.2 – Program Running with Numbered Elements</w:t>
      </w:r>
    </w:p>
    <w:p w14:paraId="055304EB" w14:textId="00AB6188" w:rsidR="0093231C" w:rsidRDefault="0093231C" w:rsidP="0093231C">
      <w:pPr>
        <w:pStyle w:val="Heading3"/>
      </w:pPr>
      <w:r w:rsidRPr="0093231C">
        <w:lastRenderedPageBreak/>
        <w:t>4.</w:t>
      </w:r>
      <w:r>
        <w:t>2.2 Crossover Methods</w:t>
      </w:r>
    </w:p>
    <w:p w14:paraId="49C94645" w14:textId="2DA66578" w:rsidR="000F115E" w:rsidRDefault="000F115E" w:rsidP="000F115E">
      <w:r>
        <w:t>For all crossover testing the same parameters have been used</w:t>
      </w:r>
      <w:r w:rsidR="000775A7">
        <w:t>:</w:t>
      </w:r>
    </w:p>
    <w:p w14:paraId="638F6949" w14:textId="131FBF92" w:rsidR="000775A7" w:rsidRDefault="000775A7" w:rsidP="000775A7">
      <w:pPr>
        <w:pStyle w:val="ListParagraph"/>
        <w:numPr>
          <w:ilvl w:val="0"/>
          <w:numId w:val="26"/>
        </w:numPr>
      </w:pPr>
      <w:r>
        <w:t>Population: 20.</w:t>
      </w:r>
    </w:p>
    <w:p w14:paraId="236E2221" w14:textId="36D7E2AC" w:rsidR="000775A7" w:rsidRDefault="000775A7" w:rsidP="000775A7">
      <w:pPr>
        <w:pStyle w:val="ListParagraph"/>
        <w:numPr>
          <w:ilvl w:val="0"/>
          <w:numId w:val="26"/>
        </w:numPr>
      </w:pPr>
      <w:r>
        <w:t>Food: 1.</w:t>
      </w:r>
    </w:p>
    <w:p w14:paraId="00803C7D" w14:textId="4877CBF2" w:rsidR="000775A7" w:rsidRDefault="000775A7" w:rsidP="000775A7">
      <w:pPr>
        <w:pStyle w:val="ListParagraph"/>
        <w:numPr>
          <w:ilvl w:val="0"/>
          <w:numId w:val="26"/>
        </w:numPr>
      </w:pPr>
      <w:r>
        <w:t>Poison: 1.</w:t>
      </w:r>
    </w:p>
    <w:p w14:paraId="6F75CEAF" w14:textId="7C113E58" w:rsidR="000775A7" w:rsidRDefault="000775A7" w:rsidP="000775A7">
      <w:pPr>
        <w:pStyle w:val="ListParagraph"/>
        <w:numPr>
          <w:ilvl w:val="0"/>
          <w:numId w:val="26"/>
        </w:numPr>
      </w:pPr>
      <w:r>
        <w:t>Generation Time: 1 second.</w:t>
      </w:r>
    </w:p>
    <w:p w14:paraId="3C919EB8" w14:textId="726E83B2" w:rsidR="000775A7" w:rsidRDefault="000775A7" w:rsidP="000775A7">
      <w:pPr>
        <w:pStyle w:val="ListParagraph"/>
        <w:numPr>
          <w:ilvl w:val="0"/>
          <w:numId w:val="26"/>
        </w:numPr>
      </w:pPr>
      <w:r>
        <w:t>Selection Method: Roulette Wheel.</w:t>
      </w:r>
    </w:p>
    <w:p w14:paraId="14BF2AEB" w14:textId="38FFFC9E" w:rsidR="000775A7" w:rsidRDefault="000775A7" w:rsidP="000775A7">
      <w:pPr>
        <w:pStyle w:val="ListParagraph"/>
        <w:numPr>
          <w:ilvl w:val="0"/>
          <w:numId w:val="26"/>
        </w:numPr>
      </w:pPr>
      <w:r>
        <w:t>Mutation: Disabled</w:t>
      </w:r>
    </w:p>
    <w:p w14:paraId="107B1364" w14:textId="71C152E2" w:rsidR="000775A7" w:rsidRDefault="000775A7" w:rsidP="000775A7">
      <w:pPr>
        <w:pStyle w:val="ListParagraph"/>
        <w:numPr>
          <w:ilvl w:val="0"/>
          <w:numId w:val="26"/>
        </w:numPr>
      </w:pPr>
      <w:r>
        <w:t>Survivors: 10</w:t>
      </w:r>
    </w:p>
    <w:p w14:paraId="2095AF80" w14:textId="18856412" w:rsidR="000775A7" w:rsidRDefault="000775A7" w:rsidP="000775A7">
      <w:r>
        <w:t xml:space="preserve">As crossover does not take fitness or mutation into account, I was able to disable mutation completely and reduce other factors down to nearly nothing. This mean all chromosomes were selected nearly randomly but </w:t>
      </w:r>
      <w:r w:rsidR="00F11858">
        <w:t>will not</w:t>
      </w:r>
      <w:r>
        <w:t xml:space="preserve"> affect the outcome of the crossover procedure.</w:t>
      </w:r>
    </w:p>
    <w:p w14:paraId="43CC3590" w14:textId="6A860506" w:rsidR="0093231C" w:rsidRDefault="00FA15B5" w:rsidP="00FA15B5">
      <w:pPr>
        <w:pStyle w:val="Heading4"/>
      </w:pPr>
      <w:r>
        <w:t>Uniform Crossover</w:t>
      </w:r>
    </w:p>
    <w:p w14:paraId="327BB4B0" w14:textId="1694E5FC" w:rsidR="00296DEB" w:rsidRPr="00296DEB" w:rsidRDefault="00296DEB" w:rsidP="00296DEB">
      <w:r>
        <w:t>The figure below is output from the uniform crossover method. Chromosomes one and two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55427436" w:rsidR="00FA15B5" w:rsidRDefault="00296DEB" w:rsidP="00FA15B5">
      <w:r>
        <w:rPr>
          <w:noProof/>
        </w:rPr>
        <mc:AlternateContent>
          <mc:Choice Requires="wpg">
            <w:drawing>
              <wp:anchor distT="0" distB="0" distL="114300" distR="114300" simplePos="0" relativeHeight="251717632" behindDoc="0" locked="0" layoutInCell="1" allowOverlap="1" wp14:anchorId="5181EBFD" wp14:editId="5850E94F">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A7DAC7" id="Group 58" o:spid="_x0000_s1026" style="position:absolute;margin-left:2.7pt;margin-top:2.8pt;width:447.6pt;height:69.3pt;z-index:251717632"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FA15B5">
        <w:rPr>
          <w:noProof/>
        </w:rPr>
        <w:drawing>
          <wp:inline distT="0" distB="0" distL="0" distR="0" wp14:anchorId="1D0F83E5" wp14:editId="33136952">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6717" cy="1014150"/>
                    </a:xfrm>
                    <a:prstGeom prst="rect">
                      <a:avLst/>
                    </a:prstGeom>
                  </pic:spPr>
                </pic:pic>
              </a:graphicData>
            </a:graphic>
          </wp:inline>
        </w:drawing>
      </w:r>
    </w:p>
    <w:p w14:paraId="35E29518" w14:textId="1C593D20" w:rsidR="00296DEB" w:rsidRDefault="00296DEB" w:rsidP="002A1585">
      <w:pPr>
        <w:jc w:val="center"/>
      </w:pPr>
      <w:r>
        <w:t>Figure 4.3 – Uniform Crossover Output</w:t>
      </w:r>
    </w:p>
    <w:p w14:paraId="268AC5C6" w14:textId="77777777" w:rsidR="002A1585" w:rsidRDefault="002A1585" w:rsidP="002A1585">
      <w:pPr>
        <w:jc w:val="center"/>
      </w:pPr>
    </w:p>
    <w:p w14:paraId="1D91F776" w14:textId="26E6BDF2" w:rsidR="00296DEB" w:rsidRDefault="00296DEB" w:rsidP="00296DEB">
      <w:pPr>
        <w:pStyle w:val="Heading4"/>
      </w:pPr>
      <w:r>
        <w:t>Single Point Crossover</w:t>
      </w:r>
    </w:p>
    <w:p w14:paraId="3EDFA812" w14:textId="77777777" w:rsidR="000F115E" w:rsidRDefault="000F115E" w:rsidP="00296DEB"/>
    <w:p w14:paraId="72DC2404" w14:textId="742619D0" w:rsidR="00296DEB" w:rsidRDefault="000F115E" w:rsidP="00296DEB">
      <w:r>
        <w:rPr>
          <w:noProof/>
        </w:rPr>
        <mc:AlternateContent>
          <mc:Choice Requires="wps">
            <w:drawing>
              <wp:anchor distT="0" distB="0" distL="114300" distR="114300" simplePos="0" relativeHeight="251729920" behindDoc="0" locked="0" layoutInCell="1" allowOverlap="1" wp14:anchorId="673C0ECC" wp14:editId="0ABC3EAB">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312CD" id="Rectangle 66" o:spid="_x0000_s1026" style="position:absolute;margin-left:94.15pt;margin-top:57.5pt;width:182.7pt;height:12.9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Pr>
          <w:noProof/>
        </w:rPr>
        <mc:AlternateContent>
          <mc:Choice Requires="wps">
            <w:drawing>
              <wp:anchor distT="0" distB="0" distL="114300" distR="114300" simplePos="0" relativeHeight="251727872" behindDoc="0" locked="0" layoutInCell="1" allowOverlap="1" wp14:anchorId="42B4EAC1" wp14:editId="72BCCB5C">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89E75" id="Rectangle 65" o:spid="_x0000_s1026" style="position:absolute;margin-left:278.9pt;margin-top:43.25pt;width:182.7pt;height:12.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Pr>
          <w:noProof/>
        </w:rPr>
        <mc:AlternateContent>
          <mc:Choice Requires="wps">
            <w:drawing>
              <wp:anchor distT="0" distB="0" distL="114300" distR="114300" simplePos="0" relativeHeight="251725824" behindDoc="0" locked="0" layoutInCell="1" allowOverlap="1" wp14:anchorId="5B075610" wp14:editId="4FD26CD3">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B4364" id="Rectangle 64" o:spid="_x0000_s1026" style="position:absolute;margin-left:278.25pt;margin-top:57.5pt;width:182.7pt;height:12.9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23776" behindDoc="0" locked="0" layoutInCell="1" allowOverlap="1" wp14:anchorId="72E84291" wp14:editId="56A5C3C7">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41D9" id="Rectangle 63" o:spid="_x0000_s1026" style="position:absolute;margin-left:93.75pt;margin-top:43.5pt;width:182.7pt;height:12.9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Pr>
          <w:noProof/>
        </w:rPr>
        <mc:AlternateContent>
          <mc:Choice Requires="wps">
            <w:drawing>
              <wp:anchor distT="0" distB="0" distL="114300" distR="114300" simplePos="0" relativeHeight="251721728" behindDoc="0" locked="0" layoutInCell="1" allowOverlap="1" wp14:anchorId="348DCE77" wp14:editId="30547D10">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C2070" id="Rectangle 62" o:spid="_x0000_s1026" style="position:absolute;margin-left:-.25pt;margin-top:16.05pt;width:457.8pt;height:13.6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Pr>
          <w:noProof/>
        </w:rPr>
        <mc:AlternateContent>
          <mc:Choice Requires="wps">
            <w:drawing>
              <wp:anchor distT="0" distB="0" distL="114300" distR="114300" simplePos="0" relativeHeight="251719680" behindDoc="0" locked="0" layoutInCell="1" allowOverlap="1" wp14:anchorId="53A24CDB" wp14:editId="344EAB80">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68985" id="Rectangle 60" o:spid="_x0000_s1026" style="position:absolute;margin-left:0;margin-top:1.4pt;width:457.8pt;height:13.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296DEB">
        <w:rPr>
          <w:noProof/>
        </w:rPr>
        <w:drawing>
          <wp:inline distT="0" distB="0" distL="0" distR="0" wp14:anchorId="231C9A3E" wp14:editId="49161B6D">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6254" cy="1007709"/>
                    </a:xfrm>
                    <a:prstGeom prst="rect">
                      <a:avLst/>
                    </a:prstGeom>
                  </pic:spPr>
                </pic:pic>
              </a:graphicData>
            </a:graphic>
          </wp:inline>
        </w:drawing>
      </w:r>
    </w:p>
    <w:p w14:paraId="374E5E9E" w14:textId="123F313F" w:rsidR="00296DEB" w:rsidRPr="00296DEB" w:rsidRDefault="000F115E" w:rsidP="000F115E">
      <w:pPr>
        <w:jc w:val="center"/>
      </w:pPr>
      <w:r>
        <w:t>Figure 4.4 – Single Point Crossover Output</w:t>
      </w:r>
    </w:p>
    <w:p w14:paraId="79BD6A5E" w14:textId="1CD96403" w:rsidR="00296DEB" w:rsidRDefault="00296DEB" w:rsidP="00296DEB"/>
    <w:p w14:paraId="25232032" w14:textId="7494F292" w:rsidR="000775A7" w:rsidRDefault="000775A7" w:rsidP="00296DEB"/>
    <w:p w14:paraId="7D776E4C" w14:textId="74FAC56E" w:rsidR="000775A7" w:rsidRDefault="000775A7" w:rsidP="00296DEB"/>
    <w:p w14:paraId="5BFB0450" w14:textId="0FE73D6F" w:rsidR="00C80C2E" w:rsidRDefault="00C80C2E" w:rsidP="00296DEB"/>
    <w:p w14:paraId="5120049E" w14:textId="545E0E58" w:rsidR="000775A7" w:rsidRDefault="000775A7" w:rsidP="00296DEB"/>
    <w:p w14:paraId="2CDA655D" w14:textId="5E6B7755" w:rsidR="00C80C2E" w:rsidRDefault="00C80C2E" w:rsidP="00296DEB"/>
    <w:p w14:paraId="78A905FA" w14:textId="40CE1250" w:rsidR="00296DEB" w:rsidRDefault="00296DEB" w:rsidP="00296DEB">
      <w:pPr>
        <w:pStyle w:val="Heading4"/>
      </w:pPr>
      <w:r>
        <w:lastRenderedPageBreak/>
        <w:t>Multiple Point Crossover</w:t>
      </w:r>
    </w:p>
    <w:p w14:paraId="2AD4A504" w14:textId="41AA306A" w:rsidR="000F115E" w:rsidRDefault="000F115E" w:rsidP="000F115E"/>
    <w:p w14:paraId="098F1C78" w14:textId="44068F0D" w:rsidR="000F115E" w:rsidRDefault="000F115E" w:rsidP="000F115E"/>
    <w:p w14:paraId="2826BF2B" w14:textId="51D0D750" w:rsidR="000F115E" w:rsidRDefault="003A7B6B" w:rsidP="000F115E">
      <w:r>
        <w:rPr>
          <w:noProof/>
        </w:rPr>
        <mc:AlternateContent>
          <mc:Choice Requires="wps">
            <w:drawing>
              <wp:anchor distT="0" distB="0" distL="114300" distR="114300" simplePos="0" relativeHeight="251744256" behindDoc="0" locked="0" layoutInCell="1" allowOverlap="1" wp14:anchorId="37BEE1DB" wp14:editId="7026FAD6">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75A3F" id="Rectangle 74" o:spid="_x0000_s1026" style="position:absolute;margin-left:331.5pt;margin-top:55.75pt;width:127.65pt;height:12.2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Pr>
          <w:noProof/>
        </w:rPr>
        <mc:AlternateContent>
          <mc:Choice Requires="wps">
            <w:drawing>
              <wp:anchor distT="0" distB="0" distL="114300" distR="114300" simplePos="0" relativeHeight="251740160" behindDoc="0" locked="0" layoutInCell="1" allowOverlap="1" wp14:anchorId="107D4C6D" wp14:editId="2271E692">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468C5" id="Rectangle 72" o:spid="_x0000_s1026" style="position:absolute;margin-left:3in;margin-top:55.8pt;width:114.1pt;height:14.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0406D935" wp14:editId="06A72837">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FE4B2" id="Rectangle 75" o:spid="_x0000_s1026" style="position:absolute;margin-left:87.45pt;margin-top:55.55pt;width:127.65pt;height:12.2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0F115E">
        <w:rPr>
          <w:noProof/>
          <w:color w:val="FF0000"/>
        </w:rPr>
        <mc:AlternateContent>
          <mc:Choice Requires="wps">
            <w:drawing>
              <wp:anchor distT="0" distB="0" distL="114300" distR="114300" simplePos="0" relativeHeight="251736064" behindDoc="0" locked="0" layoutInCell="1" allowOverlap="1" wp14:anchorId="5978508F" wp14:editId="55BE69CC">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CC4D8" id="Rectangle 70" o:spid="_x0000_s1026" style="position:absolute;margin-left:-.2pt;margin-top:14.7pt;width:457.8pt;height:13.5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8112" behindDoc="0" locked="0" layoutInCell="1" allowOverlap="1" wp14:anchorId="7D614294" wp14:editId="04ED8A35">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EA1A" id="Rectangle 71" o:spid="_x0000_s1026" style="position:absolute;margin-left:329.45pt;margin-top:41.55pt;width:128.35pt;height:10.8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42208" behindDoc="0" locked="0" layoutInCell="1" allowOverlap="1" wp14:anchorId="56661628" wp14:editId="27DBD797">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D451" id="Rectangle 73" o:spid="_x0000_s1026" style="position:absolute;margin-left:3in;margin-top:41.55pt;width:112.1pt;height:12.2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4016" behindDoc="0" locked="0" layoutInCell="1" allowOverlap="1" wp14:anchorId="6F7C85DC" wp14:editId="37EA8882">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52ADD" id="Rectangle 69" o:spid="_x0000_s1026" style="position:absolute;margin-left:87.6pt;margin-top:40.9pt;width:126.35pt;height:12.9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31968" behindDoc="0" locked="0" layoutInCell="1" allowOverlap="1" wp14:anchorId="4961D441" wp14:editId="3B83B619">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32A05" id="Rectangle 68" o:spid="_x0000_s1026" style="position:absolute;margin-left:0;margin-top:.55pt;width:457.8pt;height:13.55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0F115E">
        <w:rPr>
          <w:noProof/>
        </w:rPr>
        <w:drawing>
          <wp:inline distT="0" distB="0" distL="0" distR="0" wp14:anchorId="43AD6990" wp14:editId="46EDB2E0">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135CEF01" w14:textId="6088A125" w:rsidR="000F115E" w:rsidRPr="000F115E" w:rsidRDefault="000F115E" w:rsidP="000F115E">
      <w:pPr>
        <w:jc w:val="center"/>
      </w:pPr>
      <w:r>
        <w:t>Figure 4.5 – Multiple Point Crossover Output</w:t>
      </w:r>
    </w:p>
    <w:p w14:paraId="3720393F" w14:textId="4AA1B5F4" w:rsidR="0093231C" w:rsidRDefault="00B60A80" w:rsidP="00B60A80">
      <w:pPr>
        <w:pStyle w:val="Heading3"/>
      </w:pPr>
      <w:r w:rsidRPr="00B60A80">
        <w:t>4.</w:t>
      </w:r>
      <w:r>
        <w:t xml:space="preserve">2.3 </w:t>
      </w:r>
      <w:r w:rsidR="0093231C">
        <w:t>Mutation Methods</w:t>
      </w:r>
    </w:p>
    <w:p w14:paraId="4215924D" w14:textId="2E1DB43E" w:rsidR="00B60A80" w:rsidRDefault="00B60A80" w:rsidP="00B60A80">
      <w: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t>been mutated correctly.</w:t>
      </w:r>
    </w:p>
    <w:p w14:paraId="313003A7" w14:textId="6B24B8CD" w:rsidR="00F821D4" w:rsidRDefault="00F821D4" w:rsidP="00F821D4">
      <w:pPr>
        <w:pStyle w:val="Heading4"/>
      </w:pPr>
      <w:r>
        <w:t>Swap Mutation</w:t>
      </w:r>
    </w:p>
    <w:p w14:paraId="747BE08A" w14:textId="76C44211" w:rsidR="005E607D" w:rsidRDefault="00895297" w:rsidP="00F821D4">
      <w:r>
        <w:rPr>
          <w:noProof/>
        </w:rPr>
        <mc:AlternateContent>
          <mc:Choice Requires="wpg">
            <w:drawing>
              <wp:anchor distT="0" distB="0" distL="114300" distR="114300" simplePos="0" relativeHeight="251754496" behindDoc="0" locked="0" layoutInCell="1" allowOverlap="1" wp14:anchorId="54A599C8" wp14:editId="27F41464">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29">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1CD211" id="Group 79" o:spid="_x0000_s1026" style="position:absolute;margin-left:0;margin-top:86.9pt;width:398.25pt;height:302.35pt;z-index:251754496;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30"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bookmarkStart w:id="55" w:name="_Toc69864808"/>
      <w:r w:rsidR="005E607D">
        <w:t xml:space="preserve"> Once again, the top set of chromosomes are the </w:t>
      </w:r>
      <w:r w:rsidR="00360D85">
        <w:t>originals,</w:t>
      </w:r>
      <w:r w:rsidR="005E607D">
        <w:t xml:space="preserve"> and the bottom set are the chromosomes after the function has ran.</w:t>
      </w:r>
    </w:p>
    <w:p w14:paraId="2B2B05FD" w14:textId="1FC94AF1" w:rsidR="00727890" w:rsidRDefault="00727890" w:rsidP="00727890">
      <w:pPr>
        <w:jc w:val="center"/>
      </w:pPr>
      <w:r>
        <w:t>Figure 4.6 – Swap Mutation</w:t>
      </w:r>
    </w:p>
    <w:p w14:paraId="745A8387" w14:textId="5398E236" w:rsidR="005B40DD" w:rsidRDefault="00F821D4" w:rsidP="00F821D4">
      <w:r>
        <w:lastRenderedPageBreak/>
        <w:t xml:space="preserve">As you can see, </w:t>
      </w:r>
      <w:r w:rsidR="005B40DD">
        <w:t>I have</w:t>
      </w:r>
      <w:r>
        <w:t xml:space="preserve"> highlighted six out of the ten chromosomes. With a mutation chance of 50% and only 10 chromosomes, 60% is an acceptable result</w:t>
      </w:r>
      <w:r w:rsidR="005B40DD">
        <w:t>.</w:t>
      </w:r>
      <w:r w:rsidR="005E607D">
        <w:t xml:space="preserve"> </w:t>
      </w:r>
      <w:r w:rsidR="005B40DD">
        <w:t>To show that the random engine I am using is reliable I also tested whether the mutator would have been activated if called 1000 times with a mutation chance of 50%. The results of this are below.</w:t>
      </w:r>
    </w:p>
    <w:p w14:paraId="30129D87" w14:textId="60DC2921" w:rsidR="00253943" w:rsidRDefault="005B40DD" w:rsidP="00F821D4">
      <w:r>
        <w:t xml:space="preserve"> Essentially, a random number is generated between </w:t>
      </w:r>
      <w:r w:rsidR="00253943">
        <w:t>0</w:t>
      </w:r>
      <w:r>
        <w:t xml:space="preserve"> and </w:t>
      </w:r>
      <w:r w:rsidR="00253943">
        <w:t>100</w:t>
      </w:r>
      <w:r>
        <w:t xml:space="preserve">. If this number is </w:t>
      </w:r>
      <w:r w:rsidR="00253943">
        <w:t xml:space="preserve">50 </w:t>
      </w:r>
      <w:r>
        <w:t xml:space="preserve">or </w:t>
      </w:r>
      <w:r w:rsidR="00253943">
        <w:t>less,</w:t>
      </w:r>
      <w:r>
        <w:t xml:space="preserve"> then the mutator </w:t>
      </w:r>
      <w:r w:rsidR="00253943">
        <w:t>would have</w:t>
      </w:r>
      <w:r>
        <w:t xml:space="preserve"> been called and therefore a counter is incremented.</w:t>
      </w:r>
      <w:r w:rsidR="005E607D">
        <w:t xml:space="preserve"> </w:t>
      </w:r>
      <w:r w:rsidR="00253943">
        <w:t>Out of 1000 calls, the counter is incremented 513 times, or 51.3% of the time, which is more than acceptable for the simulation.</w:t>
      </w:r>
    </w:p>
    <w:p w14:paraId="46E6FD2B" w14:textId="540FD222" w:rsidR="00F821D4" w:rsidRDefault="005E607D" w:rsidP="00F821D4">
      <w:r>
        <w:rPr>
          <w:noProof/>
        </w:rPr>
        <mc:AlternateContent>
          <mc:Choice Requires="wpg">
            <w:drawing>
              <wp:anchor distT="0" distB="0" distL="114300" distR="114300" simplePos="0" relativeHeight="251755520" behindDoc="0" locked="0" layoutInCell="1" allowOverlap="1" wp14:anchorId="76620700" wp14:editId="59BF1213">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FC162E6" id="Group 82" o:spid="_x0000_s1026" style="position:absolute;margin-left:0;margin-top:7.4pt;width:269.65pt;height:136.5pt;z-index:251755520;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33"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34" o:title=""/>
                </v:shape>
                <w10:wrap type="square" anchorx="margin"/>
              </v:group>
            </w:pict>
          </mc:Fallback>
        </mc:AlternateContent>
      </w:r>
    </w:p>
    <w:p w14:paraId="439C793B" w14:textId="06DF5B7B" w:rsidR="00F821D4" w:rsidRDefault="00F821D4" w:rsidP="00F821D4"/>
    <w:p w14:paraId="250C5D38" w14:textId="4440777E" w:rsidR="00F821D4" w:rsidRDefault="00F821D4" w:rsidP="00F821D4"/>
    <w:p w14:paraId="06DCD5D8" w14:textId="67B9E037" w:rsidR="005E607D" w:rsidRDefault="00C80C2E" w:rsidP="00F821D4">
      <w:r>
        <w:t xml:space="preserve">           </w:t>
      </w:r>
    </w:p>
    <w:p w14:paraId="049D69DD" w14:textId="566E5DBA" w:rsidR="005E607D" w:rsidRDefault="005E607D" w:rsidP="00F821D4"/>
    <w:p w14:paraId="749B2C63" w14:textId="5087B6E0" w:rsidR="005E607D" w:rsidRDefault="005E607D" w:rsidP="00F821D4"/>
    <w:p w14:paraId="087BFF68" w14:textId="0DEDB078" w:rsidR="005E607D" w:rsidRDefault="005E607D" w:rsidP="00F821D4"/>
    <w:p w14:paraId="2FBFD164" w14:textId="07C947C5" w:rsidR="00F821D4" w:rsidRDefault="00C80C2E" w:rsidP="00727890">
      <w:pPr>
        <w:jc w:val="center"/>
      </w:pPr>
      <w:r>
        <w:t>Figure 4.6 – Swap Mutation &amp; Random Engine</w:t>
      </w:r>
    </w:p>
    <w:p w14:paraId="1E4C6DA5" w14:textId="7618D38F" w:rsidR="00C80C2E" w:rsidRDefault="00C80C2E" w:rsidP="00C80C2E">
      <w:pPr>
        <w:pStyle w:val="Heading4"/>
      </w:pPr>
      <w:r>
        <w:t>Scramble/Shuffle Mutation</w:t>
      </w:r>
    </w:p>
    <w:p w14:paraId="72B38D65" w14:textId="2D536A3B" w:rsidR="005E607D" w:rsidRDefault="005E607D" w:rsidP="005E607D">
      <w: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t xml:space="preserve"> on the right</w:t>
      </w:r>
      <w:r>
        <w:t xml:space="preserve"> I will highlight the subset</w:t>
      </w:r>
      <w:r w:rsidR="006D1B13">
        <w:t>s</w:t>
      </w:r>
      <w:r>
        <w:t xml:space="preserve"> which has been scrambled</w:t>
      </w:r>
      <w:r w:rsidR="006D1B13">
        <w:t>, with colours corresponding to the original chromosome.</w:t>
      </w:r>
    </w:p>
    <w:p w14:paraId="729A511B" w14:textId="23E46952" w:rsidR="005E607D" w:rsidRDefault="00727890" w:rsidP="005E607D">
      <w:pPr>
        <w:jc w:val="center"/>
      </w:pPr>
      <w:r>
        <w:rPr>
          <w:noProof/>
        </w:rPr>
        <mc:AlternateContent>
          <mc:Choice Requires="wpg">
            <w:drawing>
              <wp:anchor distT="0" distB="0" distL="114300" distR="114300" simplePos="0" relativeHeight="251843584" behindDoc="0" locked="0" layoutInCell="1" allowOverlap="1" wp14:anchorId="0218757A" wp14:editId="2012328A">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0DA265C" id="Group 20" o:spid="_x0000_s1026" style="position:absolute;margin-left:0;margin-top:11.8pt;width:386.25pt;height:281.25pt;z-index:251843584;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36"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14B8494A" w14:textId="598A2619" w:rsidR="005E607D" w:rsidRDefault="006D1B13" w:rsidP="006D1B13">
      <w:pPr>
        <w:jc w:val="center"/>
      </w:pPr>
      <w:r>
        <w:t xml:space="preserve">Figure 4.7 </w:t>
      </w:r>
      <w:r w:rsidR="00360D85">
        <w:t>Scramble Mutation</w:t>
      </w:r>
    </w:p>
    <w:p w14:paraId="286B5574" w14:textId="6B1FE2C2" w:rsidR="006D1B13" w:rsidRDefault="006D1B13" w:rsidP="005E607D"/>
    <w:p w14:paraId="414B288F" w14:textId="78847D9B" w:rsidR="006D1B13" w:rsidRDefault="006D1B13" w:rsidP="006D1B13">
      <w:pPr>
        <w:pStyle w:val="Heading4"/>
      </w:pPr>
      <w:r>
        <w:t>Inversion Mutation</w:t>
      </w:r>
    </w:p>
    <w:p w14:paraId="016E25DD" w14:textId="017DC033" w:rsidR="009323BC" w:rsidRDefault="009323BC" w:rsidP="006D1B13">
      <w:r>
        <w:t xml:space="preserve">This test is almost identical to the last test except instead of scrambling the random subset, it is instead inverted. Here you can see exactly 50% of the chromosomes are mutated and </w:t>
      </w:r>
      <w:r w:rsidR="00B60A80">
        <w:t>each has a randomly inverted subset.</w:t>
      </w:r>
    </w:p>
    <w:p w14:paraId="0DD389BD" w14:textId="57265C0E" w:rsidR="006D1B13" w:rsidRPr="006D1B13" w:rsidRDefault="00152FA8" w:rsidP="00152FA8">
      <w:pPr>
        <w:jc w:val="center"/>
      </w:pPr>
      <w:r>
        <w:rPr>
          <w:noProof/>
        </w:rPr>
        <mc:AlternateContent>
          <mc:Choice Requires="wpg">
            <w:drawing>
              <wp:anchor distT="0" distB="0" distL="114300" distR="114300" simplePos="0" relativeHeight="251811840" behindDoc="0" locked="0" layoutInCell="1" allowOverlap="1" wp14:anchorId="75A6691D" wp14:editId="6DEC38DF">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08A08D" id="Group 113" o:spid="_x0000_s1026" style="position:absolute;margin-left:19.5pt;margin-top:63.55pt;width:405pt;height:204pt;z-index:251811840"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6D1B13">
        <w:rPr>
          <w:noProof/>
        </w:rPr>
        <w:drawing>
          <wp:inline distT="0" distB="0" distL="0" distR="0" wp14:anchorId="546E15E5" wp14:editId="55DCB205">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A87CDCD" w14:textId="4BCE251E" w:rsidR="005B40DD" w:rsidRDefault="00360D85" w:rsidP="00152FA8">
      <w:pPr>
        <w:jc w:val="center"/>
      </w:pPr>
      <w:r>
        <w:t>Figure 4.8 Inversion Mutation</w:t>
      </w:r>
    </w:p>
    <w:p w14:paraId="3E72BD00" w14:textId="1FD05ED6" w:rsidR="00152FA8" w:rsidRDefault="00152FA8" w:rsidP="00152FA8">
      <w:pPr>
        <w:jc w:val="center"/>
      </w:pPr>
    </w:p>
    <w:p w14:paraId="17D2FAE1" w14:textId="253DE534" w:rsidR="00152FA8" w:rsidRDefault="00152FA8" w:rsidP="00152FA8">
      <w:pPr>
        <w:jc w:val="center"/>
      </w:pPr>
    </w:p>
    <w:p w14:paraId="528ECE9C" w14:textId="3DC0BCFD" w:rsidR="00F31E71" w:rsidRDefault="00F31E71" w:rsidP="00152FA8">
      <w:pPr>
        <w:jc w:val="center"/>
      </w:pPr>
    </w:p>
    <w:p w14:paraId="261F1D50" w14:textId="12B45304" w:rsidR="00F31E71" w:rsidRDefault="00F31E71" w:rsidP="00152FA8">
      <w:pPr>
        <w:jc w:val="center"/>
      </w:pPr>
    </w:p>
    <w:p w14:paraId="2AE188D6" w14:textId="294B3F0D" w:rsidR="00F31E71" w:rsidRDefault="00F31E71" w:rsidP="00152FA8">
      <w:pPr>
        <w:jc w:val="center"/>
      </w:pPr>
    </w:p>
    <w:p w14:paraId="46BEB03C" w14:textId="1C7BD7D3" w:rsidR="00F31E71" w:rsidRDefault="00F31E71" w:rsidP="00152FA8">
      <w:pPr>
        <w:jc w:val="center"/>
      </w:pPr>
    </w:p>
    <w:p w14:paraId="56136DF4" w14:textId="426DFB3D" w:rsidR="00F31E71" w:rsidRDefault="00F31E71" w:rsidP="00152FA8">
      <w:pPr>
        <w:jc w:val="center"/>
      </w:pPr>
    </w:p>
    <w:p w14:paraId="104C2596" w14:textId="544A9779" w:rsidR="00F31E71" w:rsidRDefault="00F31E71" w:rsidP="00152FA8">
      <w:pPr>
        <w:jc w:val="center"/>
      </w:pPr>
    </w:p>
    <w:p w14:paraId="4CA1EEB3" w14:textId="7B4F1886" w:rsidR="00F31E71" w:rsidRDefault="00F31E71" w:rsidP="00152FA8">
      <w:pPr>
        <w:jc w:val="center"/>
      </w:pPr>
    </w:p>
    <w:p w14:paraId="246CC22B" w14:textId="7B61BE44" w:rsidR="00F31E71" w:rsidRDefault="00F31E71" w:rsidP="00152FA8">
      <w:pPr>
        <w:jc w:val="center"/>
      </w:pPr>
    </w:p>
    <w:p w14:paraId="5E9C5E86" w14:textId="2FE320E2" w:rsidR="00F31E71" w:rsidRDefault="00F31E71" w:rsidP="00152FA8">
      <w:pPr>
        <w:jc w:val="center"/>
      </w:pPr>
    </w:p>
    <w:p w14:paraId="3605D22E" w14:textId="77777777" w:rsidR="00B60A80" w:rsidRDefault="00B60A80" w:rsidP="00895297"/>
    <w:p w14:paraId="08E88945" w14:textId="11033CEC" w:rsidR="00152FA8" w:rsidRDefault="00152FA8" w:rsidP="00152FA8">
      <w:pPr>
        <w:pStyle w:val="Heading4"/>
      </w:pPr>
      <w:r>
        <w:lastRenderedPageBreak/>
        <w:t>Creep Mutation</w:t>
      </w:r>
    </w:p>
    <w:p w14:paraId="662A603E" w14:textId="4FD0E0BB" w:rsidR="00895297" w:rsidRPr="00152FA8" w:rsidRDefault="00895297" w:rsidP="00152FA8">
      <w: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p>
    <w:p w14:paraId="3A87D992" w14:textId="56862C3A" w:rsidR="00152FA8" w:rsidRDefault="00F31E71" w:rsidP="00152FA8">
      <w:pPr>
        <w:jc w:val="center"/>
      </w:pPr>
      <w:r>
        <w:rPr>
          <w:noProof/>
        </w:rPr>
        <mc:AlternateContent>
          <mc:Choice Requires="wps">
            <w:drawing>
              <wp:anchor distT="0" distB="0" distL="114300" distR="114300" simplePos="0" relativeHeight="251840512" behindDoc="0" locked="0" layoutInCell="1" allowOverlap="1" wp14:anchorId="53E32236" wp14:editId="641A6880">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9FB74" id="Rectangle 128" o:spid="_x0000_s1026" style="position:absolute;margin-left:105.65pt;margin-top:82.55pt;width:42.1pt;height:11.5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Pr>
          <w:noProof/>
        </w:rPr>
        <mc:AlternateContent>
          <mc:Choice Requires="wps">
            <w:drawing>
              <wp:anchor distT="0" distB="0" distL="114300" distR="114300" simplePos="0" relativeHeight="251842560" behindDoc="0" locked="0" layoutInCell="1" allowOverlap="1" wp14:anchorId="0FD367B1" wp14:editId="644BB2D3">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4C969" id="Rectangle 129" o:spid="_x0000_s1026" style="position:absolute;margin-left:107.1pt;margin-top:94.1pt;width:42.1pt;height:11.5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Pr>
          <w:noProof/>
        </w:rPr>
        <mc:AlternateContent>
          <mc:Choice Requires="wps">
            <w:drawing>
              <wp:anchor distT="0" distB="0" distL="114300" distR="114300" simplePos="0" relativeHeight="251838464" behindDoc="0" locked="0" layoutInCell="1" allowOverlap="1" wp14:anchorId="3D69F814" wp14:editId="58763EE7">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001BA" id="Rectangle 127" o:spid="_x0000_s1026" style="position:absolute;margin-left:158pt;margin-top:93.5pt;width:42.1pt;height:11.5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Pr>
          <w:noProof/>
        </w:rPr>
        <mc:AlternateContent>
          <mc:Choice Requires="wps">
            <w:drawing>
              <wp:anchor distT="0" distB="0" distL="114300" distR="114300" simplePos="0" relativeHeight="251836416" behindDoc="0" locked="0" layoutInCell="1" allowOverlap="1" wp14:anchorId="3DF15D04" wp14:editId="3927E874">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CD377" id="Rectangle 126" o:spid="_x0000_s1026" style="position:absolute;margin-left:207.6pt;margin-top:84pt;width:42.1pt;height:11.5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Pr>
          <w:noProof/>
        </w:rPr>
        <mc:AlternateContent>
          <mc:Choice Requires="wps">
            <w:drawing>
              <wp:anchor distT="0" distB="0" distL="114300" distR="114300" simplePos="0" relativeHeight="251834368" behindDoc="0" locked="0" layoutInCell="1" allowOverlap="1" wp14:anchorId="338576D9" wp14:editId="34EAC338">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CE1C4" id="Rectangle 125" o:spid="_x0000_s1026" style="position:absolute;margin-left:208.25pt;margin-top:71.75pt;width:42.1pt;height:11.5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Pr>
          <w:noProof/>
        </w:rPr>
        <mc:AlternateContent>
          <mc:Choice Requires="wps">
            <w:drawing>
              <wp:anchor distT="0" distB="0" distL="114300" distR="114300" simplePos="0" relativeHeight="251832320" behindDoc="0" locked="0" layoutInCell="1" allowOverlap="1" wp14:anchorId="0CF9A278" wp14:editId="5E3440E2">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CC7F3" id="Rectangle 124" o:spid="_x0000_s1026" style="position:absolute;margin-left:208.3pt;margin-top:58.15pt;width:42.1pt;height:11.5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Pr>
          <w:noProof/>
        </w:rPr>
        <mc:AlternateContent>
          <mc:Choice Requires="wps">
            <w:drawing>
              <wp:anchor distT="0" distB="0" distL="114300" distR="114300" simplePos="0" relativeHeight="251830272" behindDoc="0" locked="0" layoutInCell="1" allowOverlap="1" wp14:anchorId="44DF91F9" wp14:editId="43BC2B67">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73420" id="Rectangle 123" o:spid="_x0000_s1026" style="position:absolute;margin-left:259.9pt;margin-top:47.95pt;width:42.1pt;height:11.5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Pr>
          <w:noProof/>
        </w:rPr>
        <mc:AlternateContent>
          <mc:Choice Requires="wps">
            <w:drawing>
              <wp:anchor distT="0" distB="0" distL="114300" distR="114300" simplePos="0" relativeHeight="251828224" behindDoc="0" locked="0" layoutInCell="1" allowOverlap="1" wp14:anchorId="5FC81E51" wp14:editId="24D9E7F6">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166F" id="Rectangle 121" o:spid="_x0000_s1026" style="position:absolute;margin-left:103.65pt;margin-top:221.9pt;width:44.1pt;height:11.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Pr>
          <w:noProof/>
        </w:rPr>
        <mc:AlternateContent>
          <mc:Choice Requires="wps">
            <w:drawing>
              <wp:anchor distT="0" distB="0" distL="114300" distR="114300" simplePos="0" relativeHeight="251826176" behindDoc="0" locked="0" layoutInCell="1" allowOverlap="1" wp14:anchorId="33B882A8" wp14:editId="56A47E2A">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25BB8" id="Rectangle 120" o:spid="_x0000_s1026" style="position:absolute;margin-left:157.35pt;margin-top:221.1pt;width:44.1pt;height:11.5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Pr>
          <w:noProof/>
        </w:rPr>
        <mc:AlternateContent>
          <mc:Choice Requires="wps">
            <w:drawing>
              <wp:anchor distT="0" distB="0" distL="114300" distR="114300" simplePos="0" relativeHeight="251824128" behindDoc="0" locked="0" layoutInCell="1" allowOverlap="1" wp14:anchorId="70550D81" wp14:editId="7F88FB21">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035A6" id="Rectangle 119" o:spid="_x0000_s1026" style="position:absolute;margin-left:208.25pt;margin-top:209.7pt;width:44.1pt;height:11.5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Pr>
          <w:noProof/>
        </w:rPr>
        <mc:AlternateContent>
          <mc:Choice Requires="wps">
            <w:drawing>
              <wp:anchor distT="0" distB="0" distL="114300" distR="114300" simplePos="0" relativeHeight="251822080" behindDoc="0" locked="0" layoutInCell="1" allowOverlap="1" wp14:anchorId="37E6EB0E" wp14:editId="45171414">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E0847" id="Rectangle 118" o:spid="_x0000_s1026" style="position:absolute;margin-left:104.35pt;margin-top:208.9pt;width:44.1pt;height:11.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Pr>
          <w:noProof/>
        </w:rPr>
        <mc:AlternateContent>
          <mc:Choice Requires="wps">
            <w:drawing>
              <wp:anchor distT="0" distB="0" distL="114300" distR="114300" simplePos="0" relativeHeight="251820032" behindDoc="0" locked="0" layoutInCell="1" allowOverlap="1" wp14:anchorId="6B4576D5" wp14:editId="216A1D1B">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2692" id="Rectangle 117" o:spid="_x0000_s1026" style="position:absolute;margin-left:207.55pt;margin-top:185.15pt;width:44.1pt;height:11.5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Pr>
          <w:noProof/>
        </w:rPr>
        <mc:AlternateContent>
          <mc:Choice Requires="wps">
            <w:drawing>
              <wp:anchor distT="0" distB="0" distL="114300" distR="114300" simplePos="0" relativeHeight="251817984" behindDoc="0" locked="0" layoutInCell="1" allowOverlap="1" wp14:anchorId="1C980B5B" wp14:editId="7EEB667A">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9D30A" id="Rectangle 116" o:spid="_x0000_s1026" style="position:absolute;margin-left:207.8pt;margin-top:197.65pt;width:44.1pt;height:11.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Pr>
          <w:noProof/>
        </w:rPr>
        <mc:AlternateContent>
          <mc:Choice Requires="wps">
            <w:drawing>
              <wp:anchor distT="0" distB="0" distL="114300" distR="114300" simplePos="0" relativeHeight="251813888" behindDoc="0" locked="0" layoutInCell="1" allowOverlap="1" wp14:anchorId="108F6E27" wp14:editId="27C75613">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8EFC0" id="Rectangle 114" o:spid="_x0000_s1026" style="position:absolute;margin-left:260.1pt;margin-top:173.95pt;width:42.1pt;height:11.5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152FA8">
        <w:rPr>
          <w:noProof/>
        </w:rPr>
        <w:drawing>
          <wp:inline distT="0" distB="0" distL="0" distR="0" wp14:anchorId="31EA2453" wp14:editId="69C37D02">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4122" cy="3665188"/>
                    </a:xfrm>
                    <a:prstGeom prst="rect">
                      <a:avLst/>
                    </a:prstGeom>
                  </pic:spPr>
                </pic:pic>
              </a:graphicData>
            </a:graphic>
          </wp:inline>
        </w:drawing>
      </w:r>
    </w:p>
    <w:p w14:paraId="745B8A29" w14:textId="0BAAA200" w:rsidR="00B60A80" w:rsidRDefault="00895297" w:rsidP="00895297">
      <w:r>
        <w:t>For this test, the creep value was set between -15 and +15 and as you can see, all mutated genes fall into this range. The percentage of mutated genes in this example was 11.6%, landing very close to the chosen 10% mutation chance.</w:t>
      </w:r>
    </w:p>
    <w:p w14:paraId="2C15A036" w14:textId="54AFF2A9" w:rsidR="00895297" w:rsidRDefault="00895297" w:rsidP="00895297"/>
    <w:p w14:paraId="7CFD1C53" w14:textId="6E02F3D8" w:rsidR="00895297" w:rsidRDefault="00895297" w:rsidP="00895297">
      <w:pPr>
        <w:pStyle w:val="Heading4"/>
      </w:pPr>
      <w:r>
        <w:t>Random Resetting Mutation</w:t>
      </w:r>
    </w:p>
    <w:p w14:paraId="0251A779" w14:textId="11928621" w:rsidR="00895297" w:rsidRDefault="00895297" w:rsidP="00895297"/>
    <w:p w14:paraId="3D306A2C" w14:textId="0565DDB9" w:rsidR="00895297" w:rsidRDefault="00895297" w:rsidP="00895297"/>
    <w:p w14:paraId="2FF7BD7A" w14:textId="4E2CBECC" w:rsidR="00895297" w:rsidRDefault="00895297" w:rsidP="00895297"/>
    <w:p w14:paraId="25A06AE8" w14:textId="1632151C" w:rsidR="00895297" w:rsidRDefault="00895297" w:rsidP="00895297"/>
    <w:p w14:paraId="1A6089F2" w14:textId="0498DA4A" w:rsidR="00895297" w:rsidRDefault="00895297" w:rsidP="00895297"/>
    <w:p w14:paraId="76FB0665" w14:textId="173155C4" w:rsidR="00895297" w:rsidRDefault="00895297" w:rsidP="00895297"/>
    <w:p w14:paraId="5AB40A75" w14:textId="77777777" w:rsidR="00895297" w:rsidRPr="00895297" w:rsidRDefault="00895297" w:rsidP="00895297"/>
    <w:p w14:paraId="2F35FC8D" w14:textId="452682DE" w:rsidR="00B60A80" w:rsidRDefault="00B60A80" w:rsidP="00152FA8">
      <w:pPr>
        <w:jc w:val="center"/>
      </w:pPr>
    </w:p>
    <w:p w14:paraId="717749B9" w14:textId="77777777" w:rsidR="00B60A80" w:rsidRPr="00152FA8" w:rsidRDefault="00B60A80" w:rsidP="00152FA8">
      <w:pPr>
        <w:jc w:val="center"/>
      </w:pPr>
    </w:p>
    <w:p w14:paraId="77F67C1C" w14:textId="2060CC1E" w:rsidR="009C5D7B" w:rsidRPr="00FF1FB1" w:rsidRDefault="009C5D7B" w:rsidP="00EB049D">
      <w:pPr>
        <w:pStyle w:val="Heading2"/>
      </w:pPr>
      <w:r w:rsidRPr="00FF1FB1">
        <w:lastRenderedPageBreak/>
        <w:t>4.3 Results</w:t>
      </w:r>
      <w:bookmarkEnd w:id="55"/>
    </w:p>
    <w:p w14:paraId="54350D0E" w14:textId="4D8F826A" w:rsidR="009C5D7B" w:rsidRPr="00FF1FB1" w:rsidRDefault="009C5D7B" w:rsidP="009C5D7B">
      <w:pPr>
        <w:rPr>
          <w:rFonts w:cs="Times New Roman"/>
        </w:rPr>
      </w:pPr>
    </w:p>
    <w:p w14:paraId="2171844A" w14:textId="304000A8" w:rsidR="009C5D7B" w:rsidRPr="00FF1FB1" w:rsidRDefault="009C5D7B" w:rsidP="00EB049D">
      <w:pPr>
        <w:pStyle w:val="Heading2"/>
      </w:pPr>
      <w:bookmarkStart w:id="56" w:name="_Toc69864809"/>
      <w:r w:rsidRPr="00FF1FB1">
        <w:t>4.4 Summary</w:t>
      </w:r>
      <w:bookmarkEnd w:id="56"/>
    </w:p>
    <w:p w14:paraId="586AAE78" w14:textId="48020491"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7" w:name="_Toc69864810"/>
      <w:r w:rsidRPr="00FF1FB1">
        <w:lastRenderedPageBreak/>
        <w:t>Section 5: Conclusion</w:t>
      </w:r>
      <w:bookmarkEnd w:id="57"/>
    </w:p>
    <w:p w14:paraId="12E61918" w14:textId="77777777" w:rsidR="005B40DD" w:rsidRDefault="00A81D14" w:rsidP="00EB049D">
      <w:pPr>
        <w:pStyle w:val="Heading2"/>
      </w:pPr>
      <w:bookmarkStart w:id="58" w:name="_Toc69864811"/>
      <w:r w:rsidRPr="00FF1FB1">
        <w:t>5.1 Satisfaction of Aims &amp; Objectives</w:t>
      </w:r>
      <w:bookmarkStart w:id="59" w:name="_Toc69864812"/>
      <w:bookmarkEnd w:id="58"/>
    </w:p>
    <w:p w14:paraId="2AF3FC62" w14:textId="79497A4F" w:rsidR="00A81D14" w:rsidRPr="00FF1FB1" w:rsidRDefault="00A81D14" w:rsidP="00EB049D">
      <w:pPr>
        <w:pStyle w:val="Heading2"/>
      </w:pPr>
      <w:r w:rsidRPr="00FF1FB1">
        <w:t>5.2 What is established and what can be done further?</w:t>
      </w:r>
      <w:bookmarkEnd w:id="59"/>
    </w:p>
    <w:p w14:paraId="086879C5" w14:textId="19914708" w:rsidR="00A81D14" w:rsidRPr="00FF1FB1" w:rsidRDefault="00A81D14" w:rsidP="00EB049D">
      <w:pPr>
        <w:pStyle w:val="Heading2"/>
      </w:pPr>
      <w:bookmarkStart w:id="60" w:name="_Toc69864813"/>
      <w:r w:rsidRPr="00FF1FB1">
        <w:t>5.3 What Went Well?</w:t>
      </w:r>
      <w:bookmarkEnd w:id="60"/>
    </w:p>
    <w:p w14:paraId="705FDF07" w14:textId="103574C4" w:rsidR="00A81D14" w:rsidRPr="00FF1FB1" w:rsidRDefault="00A81D14" w:rsidP="00EB049D">
      <w:pPr>
        <w:pStyle w:val="Heading2"/>
      </w:pPr>
      <w:bookmarkStart w:id="61" w:name="_Toc69864814"/>
      <w:r w:rsidRPr="00FF1FB1">
        <w:t>5.4 Even Better If?</w:t>
      </w:r>
      <w:bookmarkEnd w:id="61"/>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2" w:name="_Toc69864815"/>
      <w:r w:rsidRPr="00FF1FB1">
        <w:lastRenderedPageBreak/>
        <w:t>References</w:t>
      </w:r>
      <w:bookmarkEnd w:id="62"/>
    </w:p>
    <w:p w14:paraId="13F7FFF7" w14:textId="77777777" w:rsidR="00BB2190" w:rsidRPr="00300FA7" w:rsidRDefault="00BB2190" w:rsidP="00BB2190">
      <w:pPr>
        <w:rPr>
          <w:sz w:val="20"/>
          <w:szCs w:val="20"/>
        </w:rPr>
      </w:pPr>
      <w:r w:rsidRPr="00BB2190">
        <w:rPr>
          <w:sz w:val="20"/>
          <w:szCs w:val="20"/>
        </w:rPr>
        <w:t>[</w:t>
      </w:r>
      <w:r w:rsidRPr="00300FA7">
        <w:rPr>
          <w:sz w:val="20"/>
          <w:szCs w:val="20"/>
        </w:rPr>
        <w:t xml:space="preserve">1] – </w:t>
      </w:r>
      <w:proofErr w:type="spellStart"/>
      <w:r w:rsidRPr="00300FA7">
        <w:rPr>
          <w:sz w:val="20"/>
          <w:szCs w:val="20"/>
        </w:rPr>
        <w:t>Bacardit</w:t>
      </w:r>
      <w:proofErr w:type="spellEnd"/>
      <w:r w:rsidRPr="00300FA7">
        <w:rPr>
          <w:sz w:val="20"/>
          <w:szCs w:val="20"/>
        </w:rPr>
        <w:t xml:space="preserve">, J 2020, </w:t>
      </w:r>
      <w:r w:rsidRPr="00300FA7">
        <w:rPr>
          <w:i/>
          <w:iCs/>
          <w:sz w:val="20"/>
          <w:szCs w:val="20"/>
        </w:rPr>
        <w:t xml:space="preserve">L02 – Genetic Algorithms, </w:t>
      </w:r>
      <w:r w:rsidRPr="00300FA7">
        <w:rPr>
          <w:sz w:val="20"/>
          <w:szCs w:val="20"/>
        </w:rPr>
        <w:t>lecture notes, Biologically-Inspired Computing CSC3423, Newcastle University, delivered 18</w:t>
      </w:r>
      <w:r w:rsidRPr="00300FA7">
        <w:rPr>
          <w:sz w:val="20"/>
          <w:szCs w:val="20"/>
          <w:vertAlign w:val="superscript"/>
        </w:rPr>
        <w:t>th</w:t>
      </w:r>
      <w:r w:rsidRPr="00300FA7">
        <w:rPr>
          <w:sz w:val="20"/>
          <w:szCs w:val="20"/>
        </w:rPr>
        <w:t xml:space="preserve"> October 2020.</w:t>
      </w:r>
    </w:p>
    <w:p w14:paraId="2C235B1B" w14:textId="77777777" w:rsidR="00BB2190" w:rsidRPr="00300FA7" w:rsidRDefault="00BB2190" w:rsidP="00BB2190">
      <w:pPr>
        <w:rPr>
          <w:i/>
          <w:iCs/>
          <w:sz w:val="20"/>
          <w:szCs w:val="20"/>
        </w:rPr>
      </w:pPr>
      <w:r w:rsidRPr="00300FA7">
        <w:rPr>
          <w:sz w:val="20"/>
          <w:szCs w:val="20"/>
        </w:rPr>
        <w:t xml:space="preserve">[2] – </w:t>
      </w:r>
      <w:proofErr w:type="spellStart"/>
      <w:r w:rsidRPr="00300FA7">
        <w:rPr>
          <w:sz w:val="20"/>
          <w:szCs w:val="20"/>
        </w:rPr>
        <w:t>Rooy</w:t>
      </w:r>
      <w:proofErr w:type="spellEnd"/>
      <w:r w:rsidRPr="00300FA7">
        <w:rPr>
          <w:sz w:val="20"/>
          <w:szCs w:val="20"/>
        </w:rPr>
        <w:t xml:space="preserve">, N 2017, </w:t>
      </w:r>
      <w:r w:rsidRPr="00300FA7">
        <w:rPr>
          <w:i/>
          <w:iCs/>
          <w:sz w:val="20"/>
          <w:szCs w:val="20"/>
        </w:rPr>
        <w:t xml:space="preserve">Evolving Simple Organisms using a Genetic Algorithm and Deep Learning from Scratch with Python, </w:t>
      </w:r>
      <w:r w:rsidRPr="00300FA7">
        <w:rPr>
          <w:sz w:val="20"/>
          <w:szCs w:val="20"/>
        </w:rPr>
        <w:t xml:space="preserve">Nathan </w:t>
      </w:r>
      <w:proofErr w:type="spellStart"/>
      <w:r w:rsidRPr="00300FA7">
        <w:rPr>
          <w:sz w:val="20"/>
          <w:szCs w:val="20"/>
        </w:rPr>
        <w:t>Rooy</w:t>
      </w:r>
      <w:proofErr w:type="spellEnd"/>
      <w:r w:rsidRPr="00300FA7">
        <w:rPr>
          <w:sz w:val="20"/>
          <w:szCs w:val="20"/>
        </w:rPr>
        <w:t>, viewed 20</w:t>
      </w:r>
      <w:r w:rsidRPr="00300FA7">
        <w:rPr>
          <w:sz w:val="20"/>
          <w:szCs w:val="20"/>
          <w:vertAlign w:val="superscript"/>
        </w:rPr>
        <w:t>th</w:t>
      </w:r>
      <w:r w:rsidRPr="00300FA7">
        <w:rPr>
          <w:sz w:val="20"/>
          <w:szCs w:val="20"/>
        </w:rPr>
        <w:t xml:space="preserve"> January 2021, &lt;</w:t>
      </w:r>
      <w:hyperlink r:id="rId39" w:history="1">
        <w:r w:rsidRPr="00300FA7">
          <w:rPr>
            <w:rStyle w:val="Hyperlink"/>
            <w:sz w:val="20"/>
            <w:szCs w:val="20"/>
          </w:rPr>
          <w:t>https://nathanrooy.github.io/posts/2017-11-30/evolving-simple-organisms-using-a-genetic-algorithm-and-deep-learning/</w:t>
        </w:r>
      </w:hyperlink>
      <w:r w:rsidRPr="00300FA7">
        <w:rPr>
          <w:sz w:val="20"/>
          <w:szCs w:val="20"/>
        </w:rPr>
        <w:t>&gt;</w:t>
      </w:r>
    </w:p>
    <w:p w14:paraId="636AF35F" w14:textId="58372831" w:rsidR="00BB2190" w:rsidRPr="00300FA7" w:rsidRDefault="00BB2190" w:rsidP="00BB2190">
      <w:pPr>
        <w:rPr>
          <w:sz w:val="20"/>
          <w:szCs w:val="20"/>
        </w:rPr>
      </w:pPr>
      <w:r w:rsidRPr="00300FA7">
        <w:rPr>
          <w:sz w:val="20"/>
          <w:szCs w:val="20"/>
        </w:rPr>
        <w:t xml:space="preserve">[3] – Stanford University 2020, </w:t>
      </w:r>
      <w:proofErr w:type="spellStart"/>
      <w:r w:rsidRPr="00300FA7">
        <w:rPr>
          <w:i/>
          <w:iCs/>
          <w:sz w:val="20"/>
          <w:szCs w:val="20"/>
        </w:rPr>
        <w:t>graphics.h</w:t>
      </w:r>
      <w:proofErr w:type="spellEnd"/>
      <w:r w:rsidRPr="00300FA7">
        <w:rPr>
          <w:i/>
          <w:iCs/>
          <w:sz w:val="20"/>
          <w:szCs w:val="20"/>
        </w:rPr>
        <w:t xml:space="preserve">, </w:t>
      </w:r>
      <w:r w:rsidRPr="00300FA7">
        <w:rPr>
          <w:sz w:val="20"/>
          <w:szCs w:val="20"/>
        </w:rPr>
        <w:t>Stanford University, viewed 12</w:t>
      </w:r>
      <w:r w:rsidRPr="00300FA7">
        <w:rPr>
          <w:sz w:val="20"/>
          <w:szCs w:val="20"/>
          <w:vertAlign w:val="superscript"/>
        </w:rPr>
        <w:t>th</w:t>
      </w:r>
      <w:r w:rsidRPr="00300FA7">
        <w:rPr>
          <w:sz w:val="20"/>
          <w:szCs w:val="20"/>
        </w:rPr>
        <w:t xml:space="preserve"> January 2021, &lt;</w:t>
      </w:r>
      <w:hyperlink r:id="rId40" w:history="1">
        <w:r w:rsidRPr="00300FA7">
          <w:rPr>
            <w:rStyle w:val="Hyperlink"/>
            <w:sz w:val="20"/>
            <w:szCs w:val="20"/>
          </w:rPr>
          <w:t>https://web.stanford.edu/class/archive/cs/cs106b/cs106b.1126/materials/cppdoc/graphics.html</w:t>
        </w:r>
      </w:hyperlink>
      <w:r w:rsidR="00034660" w:rsidRPr="00300FA7">
        <w:rPr>
          <w:sz w:val="20"/>
          <w:szCs w:val="20"/>
        </w:rPr>
        <w:t>&gt;</w:t>
      </w:r>
    </w:p>
    <w:p w14:paraId="1907782E" w14:textId="77777777" w:rsidR="00BB2190" w:rsidRPr="00300FA7" w:rsidRDefault="00BB2190" w:rsidP="00BB2190">
      <w:pPr>
        <w:rPr>
          <w:sz w:val="20"/>
          <w:szCs w:val="20"/>
        </w:rPr>
      </w:pPr>
      <w:r w:rsidRPr="00300FA7">
        <w:rPr>
          <w:sz w:val="20"/>
          <w:szCs w:val="20"/>
        </w:rPr>
        <w:t xml:space="preserve">[4] – Thompson, J 2020, </w:t>
      </w:r>
      <w:r w:rsidRPr="00300FA7">
        <w:rPr>
          <w:i/>
          <w:iCs/>
          <w:sz w:val="20"/>
          <w:szCs w:val="20"/>
        </w:rPr>
        <w:t xml:space="preserve">Collision Detection, </w:t>
      </w:r>
      <w:r w:rsidRPr="00300FA7">
        <w:rPr>
          <w:sz w:val="20"/>
          <w:szCs w:val="20"/>
        </w:rPr>
        <w:t>Jeffrey Thompson, viewed 20</w:t>
      </w:r>
      <w:r w:rsidRPr="00300FA7">
        <w:rPr>
          <w:sz w:val="20"/>
          <w:szCs w:val="20"/>
          <w:vertAlign w:val="superscript"/>
        </w:rPr>
        <w:t>th</w:t>
      </w:r>
      <w:r w:rsidRPr="00300FA7">
        <w:rPr>
          <w:sz w:val="20"/>
          <w:szCs w:val="20"/>
        </w:rPr>
        <w:t xml:space="preserve"> December 2020, &lt;</w:t>
      </w:r>
      <w:hyperlink r:id="rId41" w:history="1">
        <w:r w:rsidRPr="00300FA7">
          <w:rPr>
            <w:rStyle w:val="Hyperlink"/>
            <w:sz w:val="20"/>
            <w:szCs w:val="20"/>
          </w:rPr>
          <w:t>http://www.jeffreythompson.org/collision-detection</w:t>
        </w:r>
      </w:hyperlink>
      <w:r w:rsidRPr="00300FA7">
        <w:rPr>
          <w:sz w:val="20"/>
          <w:szCs w:val="20"/>
        </w:rPr>
        <w:t>&gt;</w:t>
      </w:r>
    </w:p>
    <w:p w14:paraId="4E9A2911" w14:textId="77777777" w:rsidR="00BB2190" w:rsidRPr="00300FA7" w:rsidRDefault="00BB2190" w:rsidP="00BB2190">
      <w:pPr>
        <w:rPr>
          <w:sz w:val="20"/>
          <w:szCs w:val="20"/>
        </w:rPr>
      </w:pPr>
      <w:r w:rsidRPr="00300FA7">
        <w:rPr>
          <w:sz w:val="20"/>
          <w:szCs w:val="20"/>
        </w:rPr>
        <w:t xml:space="preserve">[5] – Speirs, N 2020, </w:t>
      </w:r>
      <w:r w:rsidRPr="00300FA7">
        <w:rPr>
          <w:i/>
          <w:iCs/>
          <w:sz w:val="20"/>
          <w:szCs w:val="20"/>
        </w:rPr>
        <w:t>C++ Lecture Material</w:t>
      </w:r>
      <w:r w:rsidRPr="00300FA7">
        <w:rPr>
          <w:sz w:val="20"/>
          <w:szCs w:val="20"/>
        </w:rPr>
        <w:t>, lecture notes, Programming for Games CSC3221, Newcastle University, delivered 29</w:t>
      </w:r>
      <w:r w:rsidRPr="00300FA7">
        <w:rPr>
          <w:sz w:val="20"/>
          <w:szCs w:val="20"/>
          <w:vertAlign w:val="superscript"/>
        </w:rPr>
        <w:t>th</w:t>
      </w:r>
      <w:r w:rsidRPr="00300FA7">
        <w:rPr>
          <w:sz w:val="20"/>
          <w:szCs w:val="20"/>
        </w:rPr>
        <w:t xml:space="preserve"> September 2020.</w:t>
      </w:r>
    </w:p>
    <w:p w14:paraId="0B265F66" w14:textId="635132D5" w:rsidR="00BB2190" w:rsidRPr="00300FA7" w:rsidRDefault="00BB2190" w:rsidP="00BB2190">
      <w:pPr>
        <w:rPr>
          <w:sz w:val="20"/>
          <w:szCs w:val="20"/>
        </w:rPr>
      </w:pPr>
      <w:r w:rsidRPr="00300FA7">
        <w:rPr>
          <w:sz w:val="20"/>
          <w:szCs w:val="20"/>
        </w:rPr>
        <w:t xml:space="preserve">[6] – Mukhopadhyay, D, </w:t>
      </w:r>
      <w:proofErr w:type="spellStart"/>
      <w:r w:rsidRPr="00300FA7">
        <w:rPr>
          <w:sz w:val="20"/>
          <w:szCs w:val="20"/>
        </w:rPr>
        <w:t>Balitanas</w:t>
      </w:r>
      <w:proofErr w:type="spellEnd"/>
      <w:r w:rsidRPr="00300FA7">
        <w:rPr>
          <w:sz w:val="20"/>
          <w:szCs w:val="20"/>
        </w:rPr>
        <w:t xml:space="preserve">, M, </w:t>
      </w:r>
      <w:proofErr w:type="spellStart"/>
      <w:r w:rsidRPr="00300FA7">
        <w:rPr>
          <w:sz w:val="20"/>
          <w:szCs w:val="20"/>
        </w:rPr>
        <w:t>Farkhod</w:t>
      </w:r>
      <w:proofErr w:type="spellEnd"/>
      <w:r w:rsidRPr="00300FA7">
        <w:rPr>
          <w:sz w:val="20"/>
          <w:szCs w:val="20"/>
        </w:rPr>
        <w:t xml:space="preserve">, A, Jeon, S &amp; Bhattacharyya, D 2009, ‘Genetic Algorithm: A Tutorial Review’, </w:t>
      </w:r>
      <w:r w:rsidRPr="00300FA7">
        <w:rPr>
          <w:i/>
          <w:iCs/>
          <w:sz w:val="20"/>
          <w:szCs w:val="20"/>
        </w:rPr>
        <w:t>International Journal of Grid and Distributed Computing,</w:t>
      </w:r>
      <w:r w:rsidRPr="00300FA7">
        <w:rPr>
          <w:sz w:val="20"/>
          <w:szCs w:val="20"/>
        </w:rPr>
        <w:t xml:space="preserve"> vol. 2, no. 3, pp. 25-32.</w:t>
      </w:r>
    </w:p>
    <w:p w14:paraId="3D17F0A4" w14:textId="33266CDE" w:rsidR="00C778AB" w:rsidRPr="00300FA7" w:rsidRDefault="00C778AB" w:rsidP="00BB2190">
      <w:pPr>
        <w:rPr>
          <w:sz w:val="20"/>
          <w:szCs w:val="20"/>
        </w:rPr>
      </w:pPr>
      <w:r w:rsidRPr="00300FA7">
        <w:rPr>
          <w:sz w:val="20"/>
          <w:szCs w:val="20"/>
        </w:rPr>
        <w:t xml:space="preserve">[X] - </w:t>
      </w:r>
      <w:proofErr w:type="spellStart"/>
      <w:r w:rsidRPr="00300FA7">
        <w:rPr>
          <w:sz w:val="20"/>
          <w:szCs w:val="20"/>
        </w:rPr>
        <w:t>TomsPlanner</w:t>
      </w:r>
      <w:proofErr w:type="spellEnd"/>
      <w:r w:rsidRPr="00300FA7">
        <w:rPr>
          <w:sz w:val="20"/>
          <w:szCs w:val="20"/>
        </w:rPr>
        <w:t>. 2009. </w:t>
      </w:r>
      <w:r w:rsidRPr="00300FA7">
        <w:rPr>
          <w:i/>
          <w:iCs/>
          <w:sz w:val="20"/>
          <w:szCs w:val="20"/>
        </w:rPr>
        <w:t>Tom's Planner - Gantt charts for the rest of us.</w:t>
      </w:r>
      <w:r w:rsidRPr="00300FA7">
        <w:rPr>
          <w:sz w:val="20"/>
          <w:szCs w:val="20"/>
        </w:rPr>
        <w:t xml:space="preserve"> [online] Available at: </w:t>
      </w:r>
      <w:hyperlink r:id="rId42" w:history="1">
        <w:r w:rsidRPr="00300FA7">
          <w:rPr>
            <w:rStyle w:val="Hyperlink"/>
            <w:sz w:val="20"/>
            <w:szCs w:val="20"/>
          </w:rPr>
          <w:t>https://www.tomsplanner.com/</w:t>
        </w:r>
      </w:hyperlink>
      <w:r w:rsidRPr="00300FA7">
        <w:rPr>
          <w:sz w:val="20"/>
          <w:szCs w:val="20"/>
        </w:rPr>
        <w:t>.</w:t>
      </w:r>
    </w:p>
    <w:p w14:paraId="642B414F" w14:textId="1A7CBBC9" w:rsidR="00C778AB" w:rsidRPr="00300FA7" w:rsidRDefault="00C778AB"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13-14.</w:t>
      </w:r>
    </w:p>
    <w:p w14:paraId="3E3CD56D" w14:textId="376E3D57" w:rsidR="00034660" w:rsidRPr="00300FA7" w:rsidRDefault="00034660" w:rsidP="00BB2190">
      <w:pPr>
        <w:rPr>
          <w:sz w:val="20"/>
          <w:szCs w:val="20"/>
        </w:rPr>
      </w:pPr>
      <w:r w:rsidRPr="00300FA7">
        <w:rPr>
          <w:sz w:val="20"/>
          <w:szCs w:val="20"/>
        </w:rPr>
        <w:t>[X] - Kumar, U., 2020. Genetic Algorithm. [Blog] </w:t>
      </w:r>
      <w:r w:rsidRPr="00300FA7">
        <w:rPr>
          <w:i/>
          <w:iCs/>
          <w:sz w:val="20"/>
          <w:szCs w:val="20"/>
        </w:rPr>
        <w:t>Analytics Vidhya</w:t>
      </w:r>
      <w:r w:rsidRPr="00300FA7">
        <w:rPr>
          <w:sz w:val="20"/>
          <w:szCs w:val="20"/>
        </w:rPr>
        <w:t>, Available at: &lt;</w:t>
      </w:r>
      <w:hyperlink r:id="rId43" w:history="1">
        <w:r w:rsidRPr="00300FA7">
          <w:rPr>
            <w:rStyle w:val="Hyperlink"/>
            <w:sz w:val="20"/>
            <w:szCs w:val="20"/>
          </w:rPr>
          <w:t>https://medium.com/analytics-vidhya/genetic-algorithm-5aba4aac48f7</w:t>
        </w:r>
      </w:hyperlink>
      <w:r w:rsidRPr="00300FA7">
        <w:rPr>
          <w:sz w:val="20"/>
          <w:szCs w:val="20"/>
        </w:rPr>
        <w:t>&gt;.</w:t>
      </w:r>
    </w:p>
    <w:p w14:paraId="1B340075" w14:textId="00B30B04" w:rsidR="00034660" w:rsidRPr="00300FA7" w:rsidRDefault="00034660" w:rsidP="00BB2190">
      <w:pPr>
        <w:rPr>
          <w:sz w:val="20"/>
          <w:szCs w:val="20"/>
        </w:rPr>
      </w:pPr>
      <w:r w:rsidRPr="00300FA7">
        <w:rPr>
          <w:sz w:val="20"/>
          <w:szCs w:val="20"/>
        </w:rPr>
        <w:t>[X] - Tutorials Point. n.d. </w:t>
      </w:r>
      <w:r w:rsidRPr="00300FA7">
        <w:rPr>
          <w:i/>
          <w:iCs/>
          <w:sz w:val="20"/>
          <w:szCs w:val="20"/>
        </w:rPr>
        <w:t>Genetic Algorithms - Crossover</w:t>
      </w:r>
      <w:r w:rsidRPr="00300FA7">
        <w:rPr>
          <w:sz w:val="20"/>
          <w:szCs w:val="20"/>
        </w:rPr>
        <w:t xml:space="preserve">. [online] Available at: </w:t>
      </w:r>
      <w:hyperlink r:id="rId44" w:history="1">
        <w:r w:rsidRPr="00300FA7">
          <w:rPr>
            <w:rStyle w:val="Hyperlink"/>
            <w:sz w:val="20"/>
            <w:szCs w:val="20"/>
          </w:rPr>
          <w:t>https://www.tutorialspoint.com/genetic_algorithms/genetic_algorithms_parent_selection.htm</w:t>
        </w:r>
      </w:hyperlink>
      <w:r w:rsidRPr="00300FA7">
        <w:rPr>
          <w:sz w:val="20"/>
          <w:szCs w:val="20"/>
        </w:rPr>
        <w:t>.</w:t>
      </w:r>
    </w:p>
    <w:p w14:paraId="6FBA3945" w14:textId="1ED01839" w:rsidR="00034660" w:rsidRPr="00300FA7" w:rsidRDefault="00034660"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53-54.</w:t>
      </w:r>
    </w:p>
    <w:p w14:paraId="303E0013" w14:textId="787F7EE0" w:rsidR="00E50771" w:rsidRPr="00300FA7" w:rsidRDefault="00E50771" w:rsidP="00BB2190">
      <w:pPr>
        <w:rPr>
          <w:sz w:val="20"/>
          <w:szCs w:val="20"/>
        </w:rPr>
      </w:pPr>
      <w:r w:rsidRPr="00300FA7">
        <w:rPr>
          <w:sz w:val="20"/>
          <w:szCs w:val="20"/>
        </w:rPr>
        <w:t>[X] - Nave, R., 2017. </w:t>
      </w:r>
      <w:r w:rsidRPr="00300FA7">
        <w:rPr>
          <w:i/>
          <w:iCs/>
          <w:sz w:val="20"/>
          <w:szCs w:val="20"/>
        </w:rPr>
        <w:t>Newton's Laws</w:t>
      </w:r>
      <w:r w:rsidRPr="00300FA7">
        <w:rPr>
          <w:sz w:val="20"/>
          <w:szCs w:val="20"/>
        </w:rPr>
        <w:t xml:space="preserve">. [online] Hyperphysics.phy-astr.gsu.edu. Available at: </w:t>
      </w:r>
      <w:hyperlink r:id="rId45" w:history="1">
        <w:r w:rsidRPr="00300FA7">
          <w:rPr>
            <w:rStyle w:val="Hyperlink"/>
            <w:sz w:val="20"/>
            <w:szCs w:val="20"/>
          </w:rPr>
          <w:t>http://hyperphysics.phy-astr.gsu.edu/hbase/Newt.html</w:t>
        </w:r>
      </w:hyperlink>
      <w:r w:rsidRPr="00300FA7">
        <w:rPr>
          <w:sz w:val="20"/>
          <w:szCs w:val="20"/>
        </w:rPr>
        <w:t>. [Accessed 13 April 2020]</w:t>
      </w:r>
    </w:p>
    <w:p w14:paraId="4E334C56" w14:textId="450CA718" w:rsidR="00E50771" w:rsidRPr="00300FA7" w:rsidRDefault="00E50771" w:rsidP="00BB2190">
      <w:pPr>
        <w:rPr>
          <w:sz w:val="20"/>
          <w:szCs w:val="20"/>
        </w:rPr>
      </w:pPr>
      <w:r w:rsidRPr="00300FA7">
        <w:rPr>
          <w:sz w:val="20"/>
          <w:szCs w:val="20"/>
        </w:rPr>
        <w:t>[X] - Davison, R 2020, </w:t>
      </w:r>
      <w:r w:rsidRPr="00300FA7">
        <w:rPr>
          <w:i/>
          <w:iCs/>
          <w:sz w:val="20"/>
          <w:szCs w:val="20"/>
        </w:rPr>
        <w:t>Game Physics Part 2</w:t>
      </w:r>
      <w:r w:rsidRPr="00300FA7">
        <w:rPr>
          <w:sz w:val="20"/>
          <w:szCs w:val="20"/>
        </w:rPr>
        <w:t>, lecture notes, Computer Science CSC3222, Newcastle University, delivered January 2021.</w:t>
      </w:r>
    </w:p>
    <w:p w14:paraId="66061F9F" w14:textId="28730A40" w:rsidR="00BB2190" w:rsidRDefault="00300FA7" w:rsidP="00BB2190">
      <w:pPr>
        <w:rPr>
          <w:sz w:val="20"/>
          <w:szCs w:val="20"/>
        </w:rPr>
      </w:pPr>
      <w:r w:rsidRPr="00300FA7">
        <w:rPr>
          <w:sz w:val="20"/>
          <w:szCs w:val="20"/>
        </w:rPr>
        <w:t xml:space="preserve">[X] - </w:t>
      </w:r>
      <w:proofErr w:type="spellStart"/>
      <w:r w:rsidRPr="00300FA7">
        <w:rPr>
          <w:sz w:val="20"/>
          <w:szCs w:val="20"/>
        </w:rPr>
        <w:t>Ponamgi</w:t>
      </w:r>
      <w:proofErr w:type="spellEnd"/>
      <w:r w:rsidRPr="00300FA7">
        <w:rPr>
          <w:sz w:val="20"/>
          <w:szCs w:val="20"/>
        </w:rPr>
        <w:t>, M., Cohen, J. and Lin, M., 1995. </w:t>
      </w:r>
      <w:r w:rsidRPr="00300FA7">
        <w:rPr>
          <w:i/>
          <w:iCs/>
          <w:sz w:val="20"/>
          <w:szCs w:val="20"/>
        </w:rPr>
        <w:t>Collision Detection for Virtual Environments and Simulations Using Incremental Computation</w:t>
      </w:r>
      <w:r w:rsidRPr="00300FA7">
        <w:rPr>
          <w:sz w:val="20"/>
          <w:szCs w:val="20"/>
        </w:rPr>
        <w:t xml:space="preserve">. [online] Gamma.cs.unc.edu. Available at: </w:t>
      </w:r>
      <w:hyperlink r:id="rId46" w:anchor=":~:text=Collision%20detection%20is%20a%20fundamental,interactions%20in%20the%20simulated%20environments." w:history="1">
        <w:r w:rsidRPr="00300FA7">
          <w:rPr>
            <w:rStyle w:val="Hyperlink"/>
            <w:sz w:val="20"/>
            <w:szCs w:val="20"/>
          </w:rPr>
          <w:t>http://gamma.cs.unc.edu/COLLISION_PON/collision.html#:~:text=Collision%20detection%20is%20a%20fundamental,interactions%20in%20the%20simulated%20environments.</w:t>
        </w:r>
      </w:hyperlink>
      <w:r w:rsidRPr="00300FA7">
        <w:rPr>
          <w:sz w:val="20"/>
          <w:szCs w:val="20"/>
        </w:rPr>
        <w:t>. [Accessed 21 April 2021].</w:t>
      </w:r>
    </w:p>
    <w:p w14:paraId="605CF185" w14:textId="40483DE6" w:rsidR="00300FA7" w:rsidRDefault="00300FA7" w:rsidP="00BB2190">
      <w:pPr>
        <w:rPr>
          <w:sz w:val="20"/>
          <w:szCs w:val="20"/>
        </w:rPr>
      </w:pPr>
      <w:r>
        <w:rPr>
          <w:sz w:val="20"/>
          <w:szCs w:val="20"/>
        </w:rPr>
        <w:t xml:space="preserve">[X] - </w:t>
      </w:r>
      <w:r w:rsidRPr="00300FA7">
        <w:rPr>
          <w:sz w:val="20"/>
          <w:szCs w:val="20"/>
        </w:rPr>
        <w:t>Workman, K., n.d. </w:t>
      </w:r>
      <w:r w:rsidRPr="00300FA7">
        <w:rPr>
          <w:i/>
          <w:iCs/>
          <w:sz w:val="20"/>
          <w:szCs w:val="20"/>
        </w:rPr>
        <w:t>Processing Collision Detection</w:t>
      </w:r>
      <w:r w:rsidRPr="00300FA7">
        <w:rPr>
          <w:sz w:val="20"/>
          <w:szCs w:val="20"/>
        </w:rPr>
        <w:t xml:space="preserve">. [online] Happy Coding. Available at: </w:t>
      </w:r>
      <w:hyperlink r:id="rId47" w:history="1">
        <w:r w:rsidRPr="004725F0">
          <w:rPr>
            <w:rStyle w:val="Hyperlink"/>
            <w:sz w:val="20"/>
            <w:szCs w:val="20"/>
          </w:rPr>
          <w:t>https://happycoding.io/tutorials/processing/collision-detection</w:t>
        </w:r>
      </w:hyperlink>
      <w:r>
        <w:rPr>
          <w:sz w:val="20"/>
          <w:szCs w:val="20"/>
        </w:rPr>
        <w:t>.</w:t>
      </w:r>
      <w:r w:rsidRPr="00300FA7">
        <w:rPr>
          <w:sz w:val="20"/>
          <w:szCs w:val="20"/>
        </w:rPr>
        <w:t xml:space="preserve"> </w:t>
      </w:r>
    </w:p>
    <w:p w14:paraId="1A6F5133" w14:textId="72C773A1" w:rsidR="00300FA7" w:rsidRDefault="00300FA7" w:rsidP="00BB2190">
      <w:pPr>
        <w:rPr>
          <w:sz w:val="20"/>
          <w:szCs w:val="20"/>
        </w:rPr>
      </w:pPr>
      <w:r>
        <w:rPr>
          <w:sz w:val="20"/>
          <w:szCs w:val="20"/>
        </w:rPr>
        <w:t xml:space="preserve">[X] - </w:t>
      </w:r>
      <w:r w:rsidRPr="00300FA7">
        <w:rPr>
          <w:sz w:val="20"/>
          <w:szCs w:val="20"/>
        </w:rPr>
        <w:t>Cplusplus.com. n.d. </w:t>
      </w:r>
      <w:r w:rsidRPr="00300FA7">
        <w:rPr>
          <w:i/>
          <w:iCs/>
          <w:sz w:val="20"/>
          <w:szCs w:val="20"/>
        </w:rPr>
        <w:t>A Brief Description - C++ Information</w:t>
      </w:r>
      <w:r w:rsidRPr="00300FA7">
        <w:rPr>
          <w:sz w:val="20"/>
          <w:szCs w:val="20"/>
        </w:rPr>
        <w:t xml:space="preserve">. [online] Available at: </w:t>
      </w:r>
      <w:hyperlink r:id="rId48" w:history="1">
        <w:r w:rsidRPr="004725F0">
          <w:rPr>
            <w:rStyle w:val="Hyperlink"/>
            <w:sz w:val="20"/>
            <w:szCs w:val="20"/>
          </w:rPr>
          <w:t>https://www.cplusplus.com/info/description/</w:t>
        </w:r>
      </w:hyperlink>
      <w:r>
        <w:rPr>
          <w:sz w:val="20"/>
          <w:szCs w:val="20"/>
        </w:rPr>
        <w:t>.</w:t>
      </w:r>
    </w:p>
    <w:p w14:paraId="68ABE1C5" w14:textId="1666CA43" w:rsidR="00300FA7" w:rsidRPr="00300FA7" w:rsidRDefault="00300FA7" w:rsidP="00BB2190">
      <w:pPr>
        <w:rPr>
          <w:sz w:val="20"/>
          <w:szCs w:val="20"/>
        </w:rPr>
      </w:pPr>
      <w:r>
        <w:rPr>
          <w:sz w:val="20"/>
          <w:szCs w:val="20"/>
        </w:rPr>
        <w:t>[X] -</w:t>
      </w:r>
    </w:p>
    <w:sectPr w:rsidR="00300FA7" w:rsidRPr="00300FA7">
      <w:footerReference w:type="defaul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47A14" w14:textId="77777777" w:rsidR="003F224A" w:rsidRDefault="003F224A" w:rsidP="00BF088C">
      <w:pPr>
        <w:spacing w:after="0" w:line="240" w:lineRule="auto"/>
      </w:pPr>
      <w:r>
        <w:separator/>
      </w:r>
    </w:p>
  </w:endnote>
  <w:endnote w:type="continuationSeparator" w:id="0">
    <w:p w14:paraId="76DC3A18" w14:textId="77777777" w:rsidR="003F224A" w:rsidRDefault="003F224A"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B60A80" w:rsidRDefault="00B60A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B60A80" w:rsidRDefault="00B60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EB597" w14:textId="77777777" w:rsidR="003F224A" w:rsidRDefault="003F224A" w:rsidP="00BF088C">
      <w:pPr>
        <w:spacing w:after="0" w:line="240" w:lineRule="auto"/>
      </w:pPr>
      <w:r>
        <w:separator/>
      </w:r>
    </w:p>
  </w:footnote>
  <w:footnote w:type="continuationSeparator" w:id="0">
    <w:p w14:paraId="34A42967" w14:textId="77777777" w:rsidR="003F224A" w:rsidRDefault="003F224A"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3"/>
  </w:num>
  <w:num w:numId="4">
    <w:abstractNumId w:val="17"/>
  </w:num>
  <w:num w:numId="5">
    <w:abstractNumId w:val="23"/>
  </w:num>
  <w:num w:numId="6">
    <w:abstractNumId w:val="3"/>
  </w:num>
  <w:num w:numId="7">
    <w:abstractNumId w:val="25"/>
  </w:num>
  <w:num w:numId="8">
    <w:abstractNumId w:val="1"/>
  </w:num>
  <w:num w:numId="9">
    <w:abstractNumId w:val="20"/>
  </w:num>
  <w:num w:numId="10">
    <w:abstractNumId w:val="16"/>
  </w:num>
  <w:num w:numId="11">
    <w:abstractNumId w:val="0"/>
  </w:num>
  <w:num w:numId="12">
    <w:abstractNumId w:val="7"/>
  </w:num>
  <w:num w:numId="13">
    <w:abstractNumId w:val="12"/>
  </w:num>
  <w:num w:numId="14">
    <w:abstractNumId w:val="15"/>
  </w:num>
  <w:num w:numId="15">
    <w:abstractNumId w:val="6"/>
  </w:num>
  <w:num w:numId="16">
    <w:abstractNumId w:val="24"/>
  </w:num>
  <w:num w:numId="17">
    <w:abstractNumId w:val="14"/>
  </w:num>
  <w:num w:numId="18">
    <w:abstractNumId w:val="9"/>
  </w:num>
  <w:num w:numId="19">
    <w:abstractNumId w:val="21"/>
  </w:num>
  <w:num w:numId="20">
    <w:abstractNumId w:val="11"/>
  </w:num>
  <w:num w:numId="21">
    <w:abstractNumId w:val="2"/>
  </w:num>
  <w:num w:numId="22">
    <w:abstractNumId w:val="22"/>
  </w:num>
  <w:num w:numId="23">
    <w:abstractNumId w:val="18"/>
  </w:num>
  <w:num w:numId="24">
    <w:abstractNumId w:val="19"/>
  </w:num>
  <w:num w:numId="25">
    <w:abstractNumId w:val="4"/>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534AE"/>
    <w:rsid w:val="000775A7"/>
    <w:rsid w:val="000A7035"/>
    <w:rsid w:val="000F115E"/>
    <w:rsid w:val="000F2E74"/>
    <w:rsid w:val="00101721"/>
    <w:rsid w:val="00142215"/>
    <w:rsid w:val="0015095E"/>
    <w:rsid w:val="00152FA8"/>
    <w:rsid w:val="00167B64"/>
    <w:rsid w:val="00170B95"/>
    <w:rsid w:val="001740A9"/>
    <w:rsid w:val="00197DB2"/>
    <w:rsid w:val="001A376D"/>
    <w:rsid w:val="001A61A5"/>
    <w:rsid w:val="001C176D"/>
    <w:rsid w:val="001C38B9"/>
    <w:rsid w:val="002155BB"/>
    <w:rsid w:val="00236FFA"/>
    <w:rsid w:val="002437E1"/>
    <w:rsid w:val="00244B7F"/>
    <w:rsid w:val="00253943"/>
    <w:rsid w:val="00253EEC"/>
    <w:rsid w:val="00253F60"/>
    <w:rsid w:val="0026010E"/>
    <w:rsid w:val="002616D0"/>
    <w:rsid w:val="00265815"/>
    <w:rsid w:val="00272A6F"/>
    <w:rsid w:val="00283997"/>
    <w:rsid w:val="00290204"/>
    <w:rsid w:val="00296DEB"/>
    <w:rsid w:val="00296E3B"/>
    <w:rsid w:val="002A1585"/>
    <w:rsid w:val="002A1927"/>
    <w:rsid w:val="002B3C53"/>
    <w:rsid w:val="00300FA7"/>
    <w:rsid w:val="00305EFC"/>
    <w:rsid w:val="00331192"/>
    <w:rsid w:val="0033358E"/>
    <w:rsid w:val="003505EA"/>
    <w:rsid w:val="00360D85"/>
    <w:rsid w:val="0037047D"/>
    <w:rsid w:val="0038394D"/>
    <w:rsid w:val="003A0F87"/>
    <w:rsid w:val="003A2E87"/>
    <w:rsid w:val="003A6993"/>
    <w:rsid w:val="003A7B6B"/>
    <w:rsid w:val="003B502B"/>
    <w:rsid w:val="003E7BDB"/>
    <w:rsid w:val="003F224A"/>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37D47"/>
    <w:rsid w:val="0054095B"/>
    <w:rsid w:val="00540FAB"/>
    <w:rsid w:val="00543984"/>
    <w:rsid w:val="0056380F"/>
    <w:rsid w:val="0059723C"/>
    <w:rsid w:val="005A71E2"/>
    <w:rsid w:val="005B2363"/>
    <w:rsid w:val="005B26DB"/>
    <w:rsid w:val="005B40DD"/>
    <w:rsid w:val="005C00AC"/>
    <w:rsid w:val="005C0337"/>
    <w:rsid w:val="005C61D9"/>
    <w:rsid w:val="005D1847"/>
    <w:rsid w:val="005D739A"/>
    <w:rsid w:val="005E607D"/>
    <w:rsid w:val="0061533D"/>
    <w:rsid w:val="00622B57"/>
    <w:rsid w:val="00625C37"/>
    <w:rsid w:val="0063045F"/>
    <w:rsid w:val="006432E0"/>
    <w:rsid w:val="006560F1"/>
    <w:rsid w:val="006619A6"/>
    <w:rsid w:val="006734C7"/>
    <w:rsid w:val="00676FB1"/>
    <w:rsid w:val="006826CF"/>
    <w:rsid w:val="006877BF"/>
    <w:rsid w:val="00696984"/>
    <w:rsid w:val="00697E42"/>
    <w:rsid w:val="006A17DE"/>
    <w:rsid w:val="006A363D"/>
    <w:rsid w:val="006D1B13"/>
    <w:rsid w:val="006D3E86"/>
    <w:rsid w:val="006F48D2"/>
    <w:rsid w:val="00725FB6"/>
    <w:rsid w:val="00727890"/>
    <w:rsid w:val="00755BF7"/>
    <w:rsid w:val="00767858"/>
    <w:rsid w:val="007728F9"/>
    <w:rsid w:val="0077303F"/>
    <w:rsid w:val="0078185E"/>
    <w:rsid w:val="007861DB"/>
    <w:rsid w:val="0079646F"/>
    <w:rsid w:val="007A52EE"/>
    <w:rsid w:val="007F4C3C"/>
    <w:rsid w:val="00804DB3"/>
    <w:rsid w:val="00810C87"/>
    <w:rsid w:val="0082142A"/>
    <w:rsid w:val="00832391"/>
    <w:rsid w:val="00832AED"/>
    <w:rsid w:val="00835CDE"/>
    <w:rsid w:val="00841AD3"/>
    <w:rsid w:val="00851913"/>
    <w:rsid w:val="0087427C"/>
    <w:rsid w:val="00886CD4"/>
    <w:rsid w:val="00895297"/>
    <w:rsid w:val="008A1006"/>
    <w:rsid w:val="008B4601"/>
    <w:rsid w:val="008B4CC6"/>
    <w:rsid w:val="008C4CD9"/>
    <w:rsid w:val="008D7E04"/>
    <w:rsid w:val="008E3B7B"/>
    <w:rsid w:val="009132D4"/>
    <w:rsid w:val="00913A21"/>
    <w:rsid w:val="0093231C"/>
    <w:rsid w:val="009323BC"/>
    <w:rsid w:val="00951948"/>
    <w:rsid w:val="00953661"/>
    <w:rsid w:val="00962AB8"/>
    <w:rsid w:val="009779E5"/>
    <w:rsid w:val="00981D2B"/>
    <w:rsid w:val="009B1854"/>
    <w:rsid w:val="009B67AC"/>
    <w:rsid w:val="009C5D7B"/>
    <w:rsid w:val="009D4631"/>
    <w:rsid w:val="009D5FC5"/>
    <w:rsid w:val="009E2EE4"/>
    <w:rsid w:val="009F3C96"/>
    <w:rsid w:val="00A301DD"/>
    <w:rsid w:val="00A47029"/>
    <w:rsid w:val="00A61BD0"/>
    <w:rsid w:val="00A67C7B"/>
    <w:rsid w:val="00A81D14"/>
    <w:rsid w:val="00A93EE3"/>
    <w:rsid w:val="00A96397"/>
    <w:rsid w:val="00AA7B4F"/>
    <w:rsid w:val="00AB091E"/>
    <w:rsid w:val="00AD6591"/>
    <w:rsid w:val="00AE77C7"/>
    <w:rsid w:val="00AF00CB"/>
    <w:rsid w:val="00B06026"/>
    <w:rsid w:val="00B3667E"/>
    <w:rsid w:val="00B60A80"/>
    <w:rsid w:val="00B62ED7"/>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778AB"/>
    <w:rsid w:val="00C8079A"/>
    <w:rsid w:val="00C80C2E"/>
    <w:rsid w:val="00C90B38"/>
    <w:rsid w:val="00C95FCF"/>
    <w:rsid w:val="00CA336F"/>
    <w:rsid w:val="00CA7BBD"/>
    <w:rsid w:val="00CC4EBA"/>
    <w:rsid w:val="00CC5A43"/>
    <w:rsid w:val="00CD2B34"/>
    <w:rsid w:val="00CF1A5E"/>
    <w:rsid w:val="00D022E0"/>
    <w:rsid w:val="00D07391"/>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0771"/>
    <w:rsid w:val="00E56057"/>
    <w:rsid w:val="00E571FD"/>
    <w:rsid w:val="00E65EA0"/>
    <w:rsid w:val="00E975CD"/>
    <w:rsid w:val="00EA2EDF"/>
    <w:rsid w:val="00EA48A5"/>
    <w:rsid w:val="00EB049D"/>
    <w:rsid w:val="00EC0E73"/>
    <w:rsid w:val="00F03AC9"/>
    <w:rsid w:val="00F0546E"/>
    <w:rsid w:val="00F11858"/>
    <w:rsid w:val="00F22F41"/>
    <w:rsid w:val="00F31E71"/>
    <w:rsid w:val="00F3268D"/>
    <w:rsid w:val="00F37C07"/>
    <w:rsid w:val="00F821D4"/>
    <w:rsid w:val="00F9404C"/>
    <w:rsid w:val="00FA15B5"/>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D85"/>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happycoding.io/tutorials/processing/collision-detection" TargetMode="External"/><Relationship Id="rId26" Type="http://schemas.openxmlformats.org/officeDocument/2006/relationships/image" Target="media/image17.png"/><Relationship Id="rId39" Type="http://schemas.openxmlformats.org/officeDocument/2006/relationships/hyperlink" Target="https://nathanrooy.github.io/posts/2017-11-30/evolving-simple-organisms-using-a-genetic-algorithm-and-deep-learning/"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www.tomsplanner.com/" TargetMode="External"/><Relationship Id="rId47" Type="http://schemas.openxmlformats.org/officeDocument/2006/relationships/hyperlink" Target="https://happycoding.io/tutorials/processing/collision-detection"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gamma.cs.unc.edu/COLLISION_PON/collision.html" TargetMode="External"/><Relationship Id="rId2" Type="http://schemas.openxmlformats.org/officeDocument/2006/relationships/numbering" Target="numbering.xml"/><Relationship Id="rId16" Type="http://schemas.openxmlformats.org/officeDocument/2006/relationships/hyperlink" Target="http://gamma.cs.unc.edu/COLLISION_PON/collision.html"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www.jeffreythompson.org/collision-de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web.stanford.edu/class/archive/cs/cs106b/cs106b.1126/materials/cppdoc/graphics.html" TargetMode="External"/><Relationship Id="rId45" Type="http://schemas.openxmlformats.org/officeDocument/2006/relationships/hyperlink" Target="http://hyperphysics.phy-astr.gsu.edu/hbase/Newt.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tutorialspoint.com/genetic_algorithms/genetic_algorithms_parent_selection.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medium.com/analytics-vidhya/genetic-algorithm-5aba4aac48f7" TargetMode="External"/><Relationship Id="rId48" Type="http://schemas.openxmlformats.org/officeDocument/2006/relationships/hyperlink" Target="https://www.cplusplus.com/info/description/" TargetMode="Externa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5</TotalTime>
  <Pages>36</Pages>
  <Words>8884</Words>
  <Characters>50641</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2</cp:revision>
  <dcterms:created xsi:type="dcterms:W3CDTF">2021-04-01T16:35:00Z</dcterms:created>
  <dcterms:modified xsi:type="dcterms:W3CDTF">2021-05-02T00:12:00Z</dcterms:modified>
</cp:coreProperties>
</file>